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DAA80" w14:textId="796AD6B0" w:rsidR="00CB1AC6" w:rsidRPr="00DD3C40" w:rsidRDefault="00DD3C40" w:rsidP="00DD3C40">
      <w:pPr>
        <w:pStyle w:val="NoSpacing"/>
        <w:rPr>
          <w:rFonts w:ascii="Times New Roman" w:hAnsi="Times New Roman" w:cs="Times New Roman"/>
          <w:sz w:val="24"/>
          <w:szCs w:val="24"/>
        </w:rPr>
      </w:pPr>
      <w:r w:rsidRPr="00DD3C40">
        <w:rPr>
          <w:rFonts w:ascii="Times New Roman" w:hAnsi="Times New Roman" w:cs="Times New Roman"/>
          <w:sz w:val="24"/>
          <w:szCs w:val="24"/>
        </w:rPr>
        <w:t xml:space="preserve">Minutes of the Governing Council Meeting </w:t>
      </w:r>
    </w:p>
    <w:p w14:paraId="418240FA" w14:textId="2EC3854C" w:rsidR="00CB1AC6" w:rsidRPr="00232C07" w:rsidRDefault="00BE27EC" w:rsidP="00CB1AC6">
      <w:pPr>
        <w:pStyle w:val="NoSpacing"/>
        <w:rPr>
          <w:rFonts w:ascii="Times New Roman" w:hAnsi="Times New Roman" w:cs="Times New Roman"/>
          <w:sz w:val="20"/>
          <w:szCs w:val="20"/>
        </w:rPr>
      </w:pPr>
      <w:r>
        <w:rPr>
          <w:rFonts w:ascii="Times New Roman" w:hAnsi="Times New Roman" w:cs="Times New Roman"/>
          <w:sz w:val="20"/>
          <w:szCs w:val="20"/>
        </w:rPr>
        <w:t>Date:       September 30</w:t>
      </w:r>
      <w:r w:rsidR="00DD3C40">
        <w:rPr>
          <w:rFonts w:ascii="Times New Roman" w:hAnsi="Times New Roman" w:cs="Times New Roman"/>
          <w:sz w:val="20"/>
          <w:szCs w:val="20"/>
        </w:rPr>
        <w:t>, 2020 at 5</w:t>
      </w:r>
      <w:r w:rsidR="00E35432" w:rsidRPr="00232C07">
        <w:rPr>
          <w:rFonts w:ascii="Times New Roman" w:hAnsi="Times New Roman" w:cs="Times New Roman"/>
          <w:sz w:val="20"/>
          <w:szCs w:val="20"/>
        </w:rPr>
        <w:t>:00 p.m.</w:t>
      </w:r>
    </w:p>
    <w:p w14:paraId="3D037F94" w14:textId="72AF8E29" w:rsidR="00094D2E" w:rsidRPr="00232C07" w:rsidRDefault="00CB1AC6" w:rsidP="00CB1AC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Location:  </w:t>
      </w:r>
      <w:r w:rsidR="00CA088F" w:rsidRPr="00232C07">
        <w:rPr>
          <w:rFonts w:ascii="Times New Roman" w:hAnsi="Times New Roman" w:cs="Times New Roman"/>
          <w:sz w:val="20"/>
          <w:szCs w:val="20"/>
        </w:rPr>
        <w:t xml:space="preserve"> </w:t>
      </w:r>
      <w:r w:rsidR="00C40FCD" w:rsidRPr="00232C07">
        <w:rPr>
          <w:rFonts w:ascii="Times New Roman" w:hAnsi="Times New Roman" w:cs="Times New Roman"/>
          <w:sz w:val="20"/>
          <w:szCs w:val="20"/>
        </w:rPr>
        <w:t>Middle Colle</w:t>
      </w:r>
      <w:r w:rsidR="00DD3C40">
        <w:rPr>
          <w:rFonts w:ascii="Times New Roman" w:hAnsi="Times New Roman" w:cs="Times New Roman"/>
          <w:sz w:val="20"/>
          <w:szCs w:val="20"/>
        </w:rPr>
        <w:t>ge High School</w:t>
      </w:r>
      <w:r w:rsidR="003164DE">
        <w:rPr>
          <w:rFonts w:ascii="Times New Roman" w:hAnsi="Times New Roman" w:cs="Times New Roman"/>
          <w:sz w:val="20"/>
          <w:szCs w:val="20"/>
        </w:rPr>
        <w:t xml:space="preserve"> via videoconference</w:t>
      </w:r>
    </w:p>
    <w:p w14:paraId="4A42128D" w14:textId="3A8E506B" w:rsidR="00CB1AC6" w:rsidRDefault="00DD3C40" w:rsidP="00CB1AC6">
      <w:pPr>
        <w:pStyle w:val="NoSpacing"/>
        <w:rPr>
          <w:rFonts w:ascii="Times New Roman" w:hAnsi="Times New Roman" w:cs="Times New Roman"/>
          <w:sz w:val="20"/>
          <w:szCs w:val="20"/>
        </w:rPr>
      </w:pPr>
      <w:r>
        <w:rPr>
          <w:rFonts w:ascii="Times New Roman" w:hAnsi="Times New Roman" w:cs="Times New Roman"/>
          <w:sz w:val="20"/>
          <w:szCs w:val="20"/>
        </w:rPr>
        <w:t xml:space="preserve">Meeting was </w:t>
      </w:r>
      <w:r w:rsidR="00062893">
        <w:rPr>
          <w:rFonts w:ascii="Times New Roman" w:hAnsi="Times New Roman" w:cs="Times New Roman"/>
          <w:sz w:val="20"/>
          <w:szCs w:val="20"/>
        </w:rPr>
        <w:t xml:space="preserve">a </w:t>
      </w:r>
      <w:r>
        <w:rPr>
          <w:rFonts w:ascii="Times New Roman" w:hAnsi="Times New Roman" w:cs="Times New Roman"/>
          <w:sz w:val="20"/>
          <w:szCs w:val="20"/>
        </w:rPr>
        <w:t>videoconference call with</w:t>
      </w:r>
      <w:r w:rsidR="00944AE8">
        <w:rPr>
          <w:rFonts w:ascii="Times New Roman" w:hAnsi="Times New Roman" w:cs="Times New Roman"/>
          <w:sz w:val="20"/>
          <w:szCs w:val="20"/>
        </w:rPr>
        <w:t xml:space="preserve"> all materials available at </w:t>
      </w:r>
      <w:r>
        <w:rPr>
          <w:rFonts w:ascii="Times New Roman" w:hAnsi="Times New Roman" w:cs="Times New Roman"/>
          <w:sz w:val="20"/>
          <w:szCs w:val="20"/>
        </w:rPr>
        <w:t>mchsgallup.com</w:t>
      </w:r>
    </w:p>
    <w:p w14:paraId="3F52170D" w14:textId="1C98983B" w:rsidR="00DD3C40" w:rsidRPr="00232C07" w:rsidRDefault="00DD3C40" w:rsidP="00CB1AC6">
      <w:pPr>
        <w:pStyle w:val="NoSpacing"/>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2514C310" wp14:editId="7794DCA8">
                <wp:simplePos x="0" y="0"/>
                <wp:positionH relativeFrom="column">
                  <wp:posOffset>3975</wp:posOffset>
                </wp:positionH>
                <wp:positionV relativeFrom="paragraph">
                  <wp:posOffset>114134</wp:posOffset>
                </wp:positionV>
                <wp:extent cx="6543923" cy="7952"/>
                <wp:effectExtent l="0" t="0" r="9525" b="30480"/>
                <wp:wrapNone/>
                <wp:docPr id="1" name="Straight Connector 1"/>
                <wp:cNvGraphicFramePr/>
                <a:graphic xmlns:a="http://schemas.openxmlformats.org/drawingml/2006/main">
                  <a:graphicData uri="http://schemas.microsoft.com/office/word/2010/wordprocessingShape">
                    <wps:wsp>
                      <wps:cNvCnPr/>
                      <wps:spPr>
                        <a:xfrm>
                          <a:off x="0" y="0"/>
                          <a:ext cx="6543923" cy="795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CD0635"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9pt" to="515.55pt,9.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" strokecolor="black [3213]"/>
            </w:pict>
          </mc:Fallback>
        </mc:AlternateContent>
      </w:r>
    </w:p>
    <w:p w14:paraId="63CE977E" w14:textId="77777777" w:rsidR="00CB1AC6" w:rsidRPr="00232C07" w:rsidRDefault="00CB1AC6" w:rsidP="00CB1AC6">
      <w:pPr>
        <w:pStyle w:val="NoSpacing"/>
        <w:rPr>
          <w:rFonts w:ascii="Times New Roman" w:hAnsi="Times New Roman" w:cs="Times New Roman"/>
          <w:b/>
          <w:sz w:val="20"/>
          <w:szCs w:val="20"/>
        </w:rPr>
      </w:pPr>
    </w:p>
    <w:p w14:paraId="5EE9196A" w14:textId="77777777" w:rsidR="00DD3C40" w:rsidRDefault="00DD3C40" w:rsidP="00285B26">
      <w:pPr>
        <w:pStyle w:val="NoSpacing"/>
        <w:rPr>
          <w:rFonts w:ascii="Times New Roman" w:hAnsi="Times New Roman" w:cs="Times New Roman"/>
          <w:sz w:val="20"/>
          <w:szCs w:val="20"/>
        </w:rPr>
      </w:pPr>
      <w:r>
        <w:rPr>
          <w:rFonts w:ascii="Times New Roman" w:hAnsi="Times New Roman" w:cs="Times New Roman"/>
          <w:sz w:val="20"/>
          <w:szCs w:val="20"/>
        </w:rPr>
        <w:t>Governing Council Members:</w:t>
      </w:r>
    </w:p>
    <w:p w14:paraId="7D9E2179" w14:textId="1A6071AD" w:rsidR="00DD3C40" w:rsidRDefault="00DD3C40" w:rsidP="00285B26">
      <w:pPr>
        <w:pStyle w:val="NoSpacing"/>
        <w:rPr>
          <w:rFonts w:ascii="Times New Roman" w:hAnsi="Times New Roman" w:cs="Times New Roman"/>
          <w:sz w:val="20"/>
          <w:szCs w:val="20"/>
        </w:rPr>
      </w:pPr>
      <w:r>
        <w:rPr>
          <w:rFonts w:ascii="Times New Roman" w:hAnsi="Times New Roman" w:cs="Times New Roman"/>
          <w:sz w:val="20"/>
          <w:szCs w:val="20"/>
        </w:rPr>
        <w:t xml:space="preserve">Dr. Betty </w:t>
      </w:r>
      <w:proofErr w:type="spellStart"/>
      <w:r>
        <w:rPr>
          <w:rFonts w:ascii="Times New Roman" w:hAnsi="Times New Roman" w:cs="Times New Roman"/>
          <w:sz w:val="20"/>
          <w:szCs w:val="20"/>
        </w:rPr>
        <w:t>Sutliff</w:t>
      </w:r>
      <w:proofErr w:type="spellEnd"/>
      <w:r>
        <w:rPr>
          <w:rFonts w:ascii="Times New Roman" w:hAnsi="Times New Roman" w:cs="Times New Roman"/>
          <w:sz w:val="20"/>
          <w:szCs w:val="20"/>
        </w:rPr>
        <w:t>, Present – Present</w:t>
      </w:r>
    </w:p>
    <w:p w14:paraId="092A9746" w14:textId="6C6E10DE" w:rsidR="00DD3C40" w:rsidRDefault="00DD3C40" w:rsidP="00285B26">
      <w:pPr>
        <w:pStyle w:val="NoSpacing"/>
        <w:rPr>
          <w:rFonts w:ascii="Times New Roman" w:hAnsi="Times New Roman" w:cs="Times New Roman"/>
          <w:sz w:val="20"/>
          <w:szCs w:val="20"/>
        </w:rPr>
      </w:pPr>
      <w:r>
        <w:rPr>
          <w:rFonts w:ascii="Times New Roman" w:hAnsi="Times New Roman" w:cs="Times New Roman"/>
          <w:sz w:val="20"/>
          <w:szCs w:val="20"/>
        </w:rPr>
        <w:t>Lisa Bracken, Vice President – Present</w:t>
      </w:r>
    </w:p>
    <w:p w14:paraId="558A00EB" w14:textId="4AD307D0" w:rsidR="00DD3C40" w:rsidRDefault="00DD3C40" w:rsidP="00285B26">
      <w:pPr>
        <w:pStyle w:val="NoSpacing"/>
        <w:rPr>
          <w:rFonts w:ascii="Times New Roman" w:hAnsi="Times New Roman" w:cs="Times New Roman"/>
          <w:sz w:val="20"/>
          <w:szCs w:val="20"/>
        </w:rPr>
      </w:pPr>
      <w:r>
        <w:rPr>
          <w:rFonts w:ascii="Times New Roman" w:hAnsi="Times New Roman" w:cs="Times New Roman"/>
          <w:sz w:val="20"/>
          <w:szCs w:val="20"/>
        </w:rPr>
        <w:t>Monica Yazzie, Member – Present</w:t>
      </w:r>
    </w:p>
    <w:p w14:paraId="4E7E3BE6" w14:textId="24021718" w:rsidR="00DD3C40" w:rsidRDefault="00DD3C40" w:rsidP="00285B26">
      <w:pPr>
        <w:pStyle w:val="NoSpacing"/>
        <w:rPr>
          <w:rFonts w:ascii="Times New Roman" w:hAnsi="Times New Roman" w:cs="Times New Roman"/>
          <w:sz w:val="20"/>
          <w:szCs w:val="20"/>
        </w:rPr>
      </w:pPr>
      <w:r>
        <w:rPr>
          <w:rFonts w:ascii="Times New Roman" w:hAnsi="Times New Roman" w:cs="Times New Roman"/>
          <w:sz w:val="20"/>
          <w:szCs w:val="20"/>
        </w:rPr>
        <w:t>Dr. Matthew Mingus – Member – Present</w:t>
      </w:r>
    </w:p>
    <w:p w14:paraId="577B53DA" w14:textId="24D9F702" w:rsidR="00DD3C40" w:rsidRDefault="00062893" w:rsidP="00285B26">
      <w:pPr>
        <w:pStyle w:val="NoSpacing"/>
        <w:rPr>
          <w:rFonts w:ascii="Times New Roman" w:hAnsi="Times New Roman" w:cs="Times New Roman"/>
          <w:sz w:val="20"/>
          <w:szCs w:val="20"/>
        </w:rPr>
      </w:pPr>
      <w:r>
        <w:rPr>
          <w:rFonts w:ascii="Times New Roman" w:hAnsi="Times New Roman" w:cs="Times New Roman"/>
          <w:sz w:val="20"/>
          <w:szCs w:val="20"/>
        </w:rPr>
        <w:t xml:space="preserve">Olin </w:t>
      </w:r>
      <w:proofErr w:type="spellStart"/>
      <w:r>
        <w:rPr>
          <w:rFonts w:ascii="Times New Roman" w:hAnsi="Times New Roman" w:cs="Times New Roman"/>
          <w:sz w:val="20"/>
          <w:szCs w:val="20"/>
        </w:rPr>
        <w:t>Kieyoomia</w:t>
      </w:r>
      <w:proofErr w:type="spellEnd"/>
      <w:r w:rsidR="00350F3C">
        <w:rPr>
          <w:rFonts w:ascii="Times New Roman" w:hAnsi="Times New Roman" w:cs="Times New Roman"/>
          <w:sz w:val="20"/>
          <w:szCs w:val="20"/>
        </w:rPr>
        <w:t>, Member</w:t>
      </w:r>
      <w:r w:rsidR="00BE27EC">
        <w:rPr>
          <w:rFonts w:ascii="Times New Roman" w:hAnsi="Times New Roman" w:cs="Times New Roman"/>
          <w:sz w:val="20"/>
          <w:szCs w:val="20"/>
        </w:rPr>
        <w:t xml:space="preserve"> – </w:t>
      </w:r>
      <w:r w:rsidR="00062B58">
        <w:rPr>
          <w:rFonts w:ascii="Times New Roman" w:hAnsi="Times New Roman" w:cs="Times New Roman"/>
          <w:sz w:val="20"/>
          <w:szCs w:val="20"/>
        </w:rPr>
        <w:t>Present at 5:</w:t>
      </w:r>
      <w:r w:rsidR="003164DE">
        <w:rPr>
          <w:rFonts w:ascii="Times New Roman" w:hAnsi="Times New Roman" w:cs="Times New Roman"/>
          <w:sz w:val="20"/>
          <w:szCs w:val="20"/>
        </w:rPr>
        <w:t>03</w:t>
      </w:r>
      <w:r w:rsidR="00062B58">
        <w:rPr>
          <w:rFonts w:ascii="Times New Roman" w:hAnsi="Times New Roman" w:cs="Times New Roman"/>
          <w:sz w:val="20"/>
          <w:szCs w:val="20"/>
        </w:rPr>
        <w:t xml:space="preserve"> </w:t>
      </w:r>
      <w:r w:rsidR="00BE27EC">
        <w:rPr>
          <w:rFonts w:ascii="Times New Roman" w:hAnsi="Times New Roman" w:cs="Times New Roman"/>
          <w:sz w:val="20"/>
          <w:szCs w:val="20"/>
        </w:rPr>
        <w:t>pm</w:t>
      </w:r>
    </w:p>
    <w:p w14:paraId="6916DCE9" w14:textId="77777777" w:rsidR="00DD3C40" w:rsidRDefault="00DD3C40" w:rsidP="00285B26">
      <w:pPr>
        <w:pStyle w:val="NoSpacing"/>
        <w:rPr>
          <w:rFonts w:ascii="Times New Roman" w:hAnsi="Times New Roman" w:cs="Times New Roman"/>
          <w:sz w:val="20"/>
          <w:szCs w:val="20"/>
        </w:rPr>
      </w:pPr>
    </w:p>
    <w:p w14:paraId="0796A8AD" w14:textId="314CC463" w:rsidR="00EA53D1" w:rsidRPr="00232C07" w:rsidRDefault="00EA53D1"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Agenda Item I</w:t>
      </w:r>
    </w:p>
    <w:p w14:paraId="39D1978A" w14:textId="38D15C1B" w:rsidR="00EA53D1" w:rsidRPr="00BE27EC" w:rsidRDefault="00EA53D1" w:rsidP="00EA53D1">
      <w:pPr>
        <w:pStyle w:val="NoSpacing"/>
        <w:numPr>
          <w:ilvl w:val="0"/>
          <w:numId w:val="8"/>
        </w:numPr>
        <w:rPr>
          <w:rFonts w:ascii="Times New Roman" w:hAnsi="Times New Roman" w:cs="Times New Roman"/>
          <w:b/>
          <w:i/>
          <w:sz w:val="20"/>
          <w:szCs w:val="20"/>
        </w:rPr>
      </w:pPr>
      <w:r w:rsidRPr="00232C07">
        <w:rPr>
          <w:rFonts w:ascii="Times New Roman" w:hAnsi="Times New Roman" w:cs="Times New Roman"/>
          <w:sz w:val="20"/>
          <w:szCs w:val="20"/>
        </w:rPr>
        <w:t>Call to Order</w:t>
      </w:r>
      <w:r w:rsidR="00BE27EC">
        <w:rPr>
          <w:rFonts w:ascii="Times New Roman" w:hAnsi="Times New Roman" w:cs="Times New Roman"/>
          <w:sz w:val="20"/>
          <w:szCs w:val="20"/>
        </w:rPr>
        <w:t>-</w:t>
      </w:r>
      <w:proofErr w:type="spellStart"/>
      <w:r w:rsidR="00DD3C40" w:rsidRPr="00BE27EC">
        <w:rPr>
          <w:rFonts w:ascii="Times New Roman" w:hAnsi="Times New Roman" w:cs="Times New Roman"/>
          <w:b/>
          <w:i/>
          <w:sz w:val="20"/>
          <w:szCs w:val="20"/>
        </w:rPr>
        <w:t>Dr.Sutliff</w:t>
      </w:r>
      <w:proofErr w:type="spellEnd"/>
      <w:r w:rsidR="00DD3C40" w:rsidRPr="00BE27EC">
        <w:rPr>
          <w:rFonts w:ascii="Times New Roman" w:hAnsi="Times New Roman" w:cs="Times New Roman"/>
          <w:b/>
          <w:i/>
          <w:sz w:val="20"/>
          <w:szCs w:val="20"/>
        </w:rPr>
        <w:t xml:space="preserve"> called the </w:t>
      </w:r>
      <w:r w:rsidR="008763A1" w:rsidRPr="00BE27EC">
        <w:rPr>
          <w:rFonts w:ascii="Times New Roman" w:hAnsi="Times New Roman" w:cs="Times New Roman"/>
          <w:b/>
          <w:i/>
          <w:sz w:val="20"/>
          <w:szCs w:val="20"/>
        </w:rPr>
        <w:t xml:space="preserve">regular meeting </w:t>
      </w:r>
      <w:r w:rsidR="00BE27EC" w:rsidRPr="00BE27EC">
        <w:rPr>
          <w:rFonts w:ascii="Times New Roman" w:hAnsi="Times New Roman" w:cs="Times New Roman"/>
          <w:b/>
          <w:i/>
          <w:sz w:val="20"/>
          <w:szCs w:val="20"/>
        </w:rPr>
        <w:t>to order at 5:00</w:t>
      </w:r>
      <w:r w:rsidR="00DD3C40" w:rsidRPr="00BE27EC">
        <w:rPr>
          <w:rFonts w:ascii="Times New Roman" w:hAnsi="Times New Roman" w:cs="Times New Roman"/>
          <w:b/>
          <w:i/>
          <w:sz w:val="20"/>
          <w:szCs w:val="20"/>
        </w:rPr>
        <w:t xml:space="preserve"> pm.</w:t>
      </w:r>
    </w:p>
    <w:p w14:paraId="3C075589" w14:textId="0475FB96" w:rsidR="00EA53D1" w:rsidRDefault="00EA53D1" w:rsidP="00285B26">
      <w:pPr>
        <w:pStyle w:val="NoSpacing"/>
        <w:numPr>
          <w:ilvl w:val="0"/>
          <w:numId w:val="8"/>
        </w:numPr>
        <w:rPr>
          <w:rFonts w:ascii="Times New Roman" w:hAnsi="Times New Roman" w:cs="Times New Roman"/>
          <w:sz w:val="20"/>
          <w:szCs w:val="20"/>
        </w:rPr>
      </w:pPr>
      <w:r w:rsidRPr="00232C07">
        <w:rPr>
          <w:rFonts w:ascii="Times New Roman" w:hAnsi="Times New Roman" w:cs="Times New Roman"/>
          <w:sz w:val="20"/>
          <w:szCs w:val="20"/>
        </w:rPr>
        <w:t>Roll Call</w:t>
      </w:r>
      <w:r w:rsidR="00DD3C40">
        <w:rPr>
          <w:rFonts w:ascii="Times New Roman" w:hAnsi="Times New Roman" w:cs="Times New Roman"/>
          <w:sz w:val="20"/>
          <w:szCs w:val="20"/>
        </w:rPr>
        <w:t xml:space="preserve"> video</w:t>
      </w:r>
      <w:r w:rsidR="00BE27EC">
        <w:rPr>
          <w:rFonts w:ascii="Times New Roman" w:hAnsi="Times New Roman" w:cs="Times New Roman"/>
          <w:sz w:val="20"/>
          <w:szCs w:val="20"/>
        </w:rPr>
        <w:t>-</w:t>
      </w:r>
      <w:r w:rsidR="003164DE">
        <w:rPr>
          <w:rFonts w:ascii="Times New Roman" w:hAnsi="Times New Roman" w:cs="Times New Roman"/>
          <w:sz w:val="20"/>
          <w:szCs w:val="20"/>
        </w:rPr>
        <w:t>d</w:t>
      </w:r>
      <w:r w:rsidR="00BE27EC">
        <w:rPr>
          <w:rFonts w:ascii="Times New Roman" w:hAnsi="Times New Roman" w:cs="Times New Roman"/>
          <w:sz w:val="20"/>
          <w:szCs w:val="20"/>
        </w:rPr>
        <w:t>eclared open meeting, quorum was present for the meeting.</w:t>
      </w:r>
    </w:p>
    <w:p w14:paraId="00AFED65" w14:textId="77777777" w:rsidR="00062893" w:rsidRPr="00BE27EC" w:rsidRDefault="00062893" w:rsidP="00062893">
      <w:pPr>
        <w:pStyle w:val="NoSpacing"/>
        <w:rPr>
          <w:rFonts w:ascii="Times New Roman" w:hAnsi="Times New Roman" w:cs="Times New Roman"/>
          <w:sz w:val="20"/>
          <w:szCs w:val="20"/>
        </w:rPr>
      </w:pPr>
    </w:p>
    <w:p w14:paraId="00692FCE" w14:textId="77777777" w:rsidR="00285B26" w:rsidRPr="00232C07" w:rsidRDefault="00285B26" w:rsidP="00285B26">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sidR="00EA53D1" w:rsidRPr="00232C07">
        <w:rPr>
          <w:rFonts w:ascii="Times New Roman" w:hAnsi="Times New Roman" w:cs="Times New Roman"/>
          <w:sz w:val="20"/>
          <w:szCs w:val="20"/>
        </w:rPr>
        <w:t>I</w:t>
      </w:r>
      <w:r w:rsidRPr="00232C07">
        <w:rPr>
          <w:rFonts w:ascii="Times New Roman" w:hAnsi="Times New Roman" w:cs="Times New Roman"/>
          <w:sz w:val="20"/>
          <w:szCs w:val="20"/>
        </w:rPr>
        <w:t>I</w:t>
      </w:r>
    </w:p>
    <w:p w14:paraId="5E5BACCE" w14:textId="3D416223" w:rsidR="00285B26" w:rsidRPr="00232C07" w:rsidRDefault="00285B26" w:rsidP="006C1405">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the </w:t>
      </w:r>
      <w:r w:rsidR="00BE27EC">
        <w:rPr>
          <w:rFonts w:ascii="Times New Roman" w:hAnsi="Times New Roman" w:cs="Times New Roman"/>
          <w:sz w:val="20"/>
          <w:szCs w:val="20"/>
        </w:rPr>
        <w:t>September 30</w:t>
      </w:r>
      <w:r w:rsidR="00350F3C">
        <w:rPr>
          <w:rFonts w:ascii="Times New Roman" w:hAnsi="Times New Roman" w:cs="Times New Roman"/>
          <w:sz w:val="20"/>
          <w:szCs w:val="20"/>
        </w:rPr>
        <w:t xml:space="preserve"> Agenda: </w:t>
      </w:r>
      <w:r w:rsidR="00350F3C" w:rsidRPr="00BE27EC">
        <w:rPr>
          <w:rFonts w:ascii="Times New Roman" w:hAnsi="Times New Roman" w:cs="Times New Roman"/>
          <w:b/>
          <w:i/>
          <w:sz w:val="20"/>
          <w:szCs w:val="20"/>
        </w:rPr>
        <w:t xml:space="preserve">Dr </w:t>
      </w:r>
      <w:proofErr w:type="spellStart"/>
      <w:r w:rsidR="00350F3C" w:rsidRPr="00BE27EC">
        <w:rPr>
          <w:rFonts w:ascii="Times New Roman" w:hAnsi="Times New Roman" w:cs="Times New Roman"/>
          <w:b/>
          <w:i/>
          <w:sz w:val="20"/>
          <w:szCs w:val="20"/>
        </w:rPr>
        <w:t>Sutliff</w:t>
      </w:r>
      <w:proofErr w:type="spellEnd"/>
      <w:r w:rsidR="00350F3C" w:rsidRPr="00BE27EC">
        <w:rPr>
          <w:rFonts w:ascii="Times New Roman" w:hAnsi="Times New Roman" w:cs="Times New Roman"/>
          <w:b/>
          <w:i/>
          <w:sz w:val="20"/>
          <w:szCs w:val="20"/>
        </w:rPr>
        <w:t xml:space="preserve"> asked for a mo</w:t>
      </w:r>
      <w:r w:rsidR="00BE27EC" w:rsidRPr="00BE27EC">
        <w:rPr>
          <w:rFonts w:ascii="Times New Roman" w:hAnsi="Times New Roman" w:cs="Times New Roman"/>
          <w:b/>
          <w:i/>
          <w:sz w:val="20"/>
          <w:szCs w:val="20"/>
        </w:rPr>
        <w:t xml:space="preserve">tion to accept the agenda. </w:t>
      </w:r>
      <w:proofErr w:type="spellStart"/>
      <w:proofErr w:type="gramStart"/>
      <w:r w:rsidR="00BE27EC" w:rsidRPr="00BE27EC">
        <w:rPr>
          <w:rFonts w:ascii="Times New Roman" w:hAnsi="Times New Roman" w:cs="Times New Roman"/>
          <w:b/>
          <w:i/>
          <w:sz w:val="20"/>
          <w:szCs w:val="20"/>
        </w:rPr>
        <w:t>M</w:t>
      </w:r>
      <w:r w:rsidR="00772D74">
        <w:rPr>
          <w:rFonts w:ascii="Times New Roman" w:hAnsi="Times New Roman" w:cs="Times New Roman"/>
          <w:b/>
          <w:i/>
          <w:sz w:val="20"/>
          <w:szCs w:val="20"/>
        </w:rPr>
        <w:t>s.Yazzie</w:t>
      </w:r>
      <w:proofErr w:type="spellEnd"/>
      <w:proofErr w:type="gramEnd"/>
      <w:r w:rsidR="00772D74">
        <w:rPr>
          <w:rFonts w:ascii="Times New Roman" w:hAnsi="Times New Roman" w:cs="Times New Roman"/>
          <w:b/>
          <w:i/>
          <w:sz w:val="20"/>
          <w:szCs w:val="20"/>
        </w:rPr>
        <w:t xml:space="preserve"> moved, </w:t>
      </w:r>
      <w:proofErr w:type="spellStart"/>
      <w:r w:rsidR="00772D74">
        <w:rPr>
          <w:rFonts w:ascii="Times New Roman" w:hAnsi="Times New Roman" w:cs="Times New Roman"/>
          <w:b/>
          <w:i/>
          <w:sz w:val="20"/>
          <w:szCs w:val="20"/>
        </w:rPr>
        <w:t>Ms</w:t>
      </w:r>
      <w:r w:rsidR="00BE27EC" w:rsidRPr="00BE27EC">
        <w:rPr>
          <w:rFonts w:ascii="Times New Roman" w:hAnsi="Times New Roman" w:cs="Times New Roman"/>
          <w:b/>
          <w:i/>
          <w:sz w:val="20"/>
          <w:szCs w:val="20"/>
        </w:rPr>
        <w:t>.Bracken</w:t>
      </w:r>
      <w:proofErr w:type="spellEnd"/>
      <w:r w:rsidR="00BE27EC" w:rsidRPr="00BE27EC">
        <w:rPr>
          <w:rFonts w:ascii="Times New Roman" w:hAnsi="Times New Roman" w:cs="Times New Roman"/>
          <w:b/>
          <w:i/>
          <w:sz w:val="20"/>
          <w:szCs w:val="20"/>
        </w:rPr>
        <w:t xml:space="preserve"> seconded, all members vote</w:t>
      </w:r>
      <w:r w:rsidR="003164DE">
        <w:rPr>
          <w:rFonts w:ascii="Times New Roman" w:hAnsi="Times New Roman" w:cs="Times New Roman"/>
          <w:b/>
          <w:i/>
          <w:sz w:val="20"/>
          <w:szCs w:val="20"/>
        </w:rPr>
        <w:t>d</w:t>
      </w:r>
      <w:r w:rsidR="00BE27EC" w:rsidRPr="00BE27EC">
        <w:rPr>
          <w:rFonts w:ascii="Times New Roman" w:hAnsi="Times New Roman" w:cs="Times New Roman"/>
          <w:b/>
          <w:i/>
          <w:sz w:val="20"/>
          <w:szCs w:val="20"/>
        </w:rPr>
        <w:t xml:space="preserve"> in favor</w:t>
      </w:r>
      <w:r w:rsidR="00BE27EC">
        <w:rPr>
          <w:rFonts w:ascii="Times New Roman" w:hAnsi="Times New Roman" w:cs="Times New Roman"/>
          <w:sz w:val="20"/>
          <w:szCs w:val="20"/>
        </w:rPr>
        <w:t>.</w:t>
      </w:r>
    </w:p>
    <w:p w14:paraId="7E0132CD" w14:textId="105EBED8" w:rsidR="00153004" w:rsidRDefault="00285B26" w:rsidP="00A60B5B">
      <w:pPr>
        <w:pStyle w:val="NoSpacing"/>
        <w:numPr>
          <w:ilvl w:val="0"/>
          <w:numId w:val="1"/>
        </w:numPr>
        <w:rPr>
          <w:rFonts w:ascii="Times New Roman" w:hAnsi="Times New Roman" w:cs="Times New Roman"/>
          <w:sz w:val="20"/>
          <w:szCs w:val="20"/>
        </w:rPr>
      </w:pPr>
      <w:r w:rsidRPr="00232C07">
        <w:rPr>
          <w:rFonts w:ascii="Times New Roman" w:hAnsi="Times New Roman" w:cs="Times New Roman"/>
          <w:sz w:val="20"/>
          <w:szCs w:val="20"/>
        </w:rPr>
        <w:t xml:space="preserve">Approval of </w:t>
      </w:r>
      <w:r w:rsidR="00140E4A">
        <w:rPr>
          <w:rFonts w:ascii="Times New Roman" w:hAnsi="Times New Roman" w:cs="Times New Roman"/>
          <w:sz w:val="20"/>
          <w:szCs w:val="20"/>
        </w:rPr>
        <w:t xml:space="preserve">the August 26, 2020 Governing Board Regular Meeting Minutes, as presented: </w:t>
      </w:r>
      <w:r w:rsidR="00140E4A" w:rsidRPr="00140E4A">
        <w:rPr>
          <w:rFonts w:ascii="Times New Roman" w:hAnsi="Times New Roman" w:cs="Times New Roman"/>
          <w:b/>
          <w:i/>
          <w:sz w:val="20"/>
          <w:szCs w:val="20"/>
        </w:rPr>
        <w:t xml:space="preserve">Dr. </w:t>
      </w:r>
      <w:proofErr w:type="spellStart"/>
      <w:r w:rsidR="00350F3C" w:rsidRPr="00140E4A">
        <w:rPr>
          <w:rFonts w:ascii="Times New Roman" w:hAnsi="Times New Roman" w:cs="Times New Roman"/>
          <w:b/>
          <w:i/>
          <w:sz w:val="20"/>
          <w:szCs w:val="20"/>
        </w:rPr>
        <w:t>Sutliff</w:t>
      </w:r>
      <w:proofErr w:type="spellEnd"/>
      <w:r w:rsidR="00350F3C" w:rsidRPr="00140E4A">
        <w:rPr>
          <w:rFonts w:ascii="Times New Roman" w:hAnsi="Times New Roman" w:cs="Times New Roman"/>
          <w:b/>
          <w:i/>
          <w:sz w:val="20"/>
          <w:szCs w:val="20"/>
        </w:rPr>
        <w:t xml:space="preserve"> asked for</w:t>
      </w:r>
      <w:r w:rsidR="00140E4A" w:rsidRPr="00140E4A">
        <w:rPr>
          <w:rFonts w:ascii="Times New Roman" w:hAnsi="Times New Roman" w:cs="Times New Roman"/>
          <w:b/>
          <w:i/>
          <w:sz w:val="20"/>
          <w:szCs w:val="20"/>
        </w:rPr>
        <w:t xml:space="preserve"> a motion to approve minutes. M</w:t>
      </w:r>
      <w:r w:rsidR="00772D74">
        <w:rPr>
          <w:rFonts w:ascii="Times New Roman" w:hAnsi="Times New Roman" w:cs="Times New Roman"/>
          <w:b/>
          <w:i/>
          <w:sz w:val="20"/>
          <w:szCs w:val="20"/>
        </w:rPr>
        <w:t>s. Yazzie moved, Dr</w:t>
      </w:r>
      <w:r w:rsidR="00140E4A" w:rsidRPr="00140E4A">
        <w:rPr>
          <w:rFonts w:ascii="Times New Roman" w:hAnsi="Times New Roman" w:cs="Times New Roman"/>
          <w:b/>
          <w:i/>
          <w:sz w:val="20"/>
          <w:szCs w:val="20"/>
        </w:rPr>
        <w:t>. Mingus seconded, all members vote</w:t>
      </w:r>
      <w:r w:rsidR="003164DE">
        <w:rPr>
          <w:rFonts w:ascii="Times New Roman" w:hAnsi="Times New Roman" w:cs="Times New Roman"/>
          <w:b/>
          <w:i/>
          <w:sz w:val="20"/>
          <w:szCs w:val="20"/>
        </w:rPr>
        <w:t>d</w:t>
      </w:r>
      <w:r w:rsidR="00140E4A" w:rsidRPr="00140E4A">
        <w:rPr>
          <w:rFonts w:ascii="Times New Roman" w:hAnsi="Times New Roman" w:cs="Times New Roman"/>
          <w:b/>
          <w:i/>
          <w:sz w:val="20"/>
          <w:szCs w:val="20"/>
        </w:rPr>
        <w:t xml:space="preserve"> in favor</w:t>
      </w:r>
      <w:r w:rsidR="00350F3C" w:rsidRPr="00140E4A">
        <w:rPr>
          <w:rFonts w:ascii="Times New Roman" w:hAnsi="Times New Roman" w:cs="Times New Roman"/>
          <w:b/>
          <w:i/>
          <w:sz w:val="20"/>
          <w:szCs w:val="20"/>
        </w:rPr>
        <w:t>.</w:t>
      </w:r>
      <w:r w:rsidR="00350F3C">
        <w:rPr>
          <w:rFonts w:ascii="Times New Roman" w:hAnsi="Times New Roman" w:cs="Times New Roman"/>
          <w:sz w:val="20"/>
          <w:szCs w:val="20"/>
        </w:rPr>
        <w:t xml:space="preserve"> </w:t>
      </w:r>
    </w:p>
    <w:p w14:paraId="333F1858" w14:textId="77777777" w:rsidR="001F2A74" w:rsidRDefault="001F2A74" w:rsidP="001F2A74">
      <w:pPr>
        <w:pStyle w:val="NoSpacing"/>
        <w:rPr>
          <w:rFonts w:ascii="Times New Roman" w:hAnsi="Times New Roman" w:cs="Times New Roman"/>
          <w:sz w:val="20"/>
          <w:szCs w:val="20"/>
        </w:rPr>
      </w:pPr>
    </w:p>
    <w:p w14:paraId="177C0BF2" w14:textId="77777777" w:rsidR="001F2A74" w:rsidRPr="00232C07" w:rsidRDefault="001F2A74" w:rsidP="001F2A74">
      <w:pPr>
        <w:pStyle w:val="NoSpacing"/>
        <w:rPr>
          <w:rFonts w:ascii="Times New Roman" w:hAnsi="Times New Roman" w:cs="Times New Roman"/>
          <w:sz w:val="20"/>
          <w:szCs w:val="20"/>
        </w:rPr>
      </w:pPr>
      <w:r w:rsidRPr="00232C07">
        <w:rPr>
          <w:rFonts w:ascii="Times New Roman" w:hAnsi="Times New Roman" w:cs="Times New Roman"/>
          <w:sz w:val="20"/>
          <w:szCs w:val="20"/>
        </w:rPr>
        <w:t xml:space="preserve">Agenda Item </w:t>
      </w:r>
      <w:r>
        <w:rPr>
          <w:rFonts w:ascii="Times New Roman" w:hAnsi="Times New Roman" w:cs="Times New Roman"/>
          <w:sz w:val="20"/>
          <w:szCs w:val="20"/>
        </w:rPr>
        <w:t>III</w:t>
      </w:r>
    </w:p>
    <w:p w14:paraId="4FE4F057" w14:textId="53C52AB0" w:rsidR="00140E4A" w:rsidRPr="00140E4A" w:rsidRDefault="00140E4A" w:rsidP="001F2A74">
      <w:pPr>
        <w:pStyle w:val="NoSpacing"/>
        <w:numPr>
          <w:ilvl w:val="0"/>
          <w:numId w:val="9"/>
        </w:numPr>
        <w:rPr>
          <w:rFonts w:ascii="Times New Roman" w:hAnsi="Times New Roman" w:cs="Times New Roman"/>
          <w:b/>
          <w:i/>
          <w:sz w:val="20"/>
          <w:szCs w:val="20"/>
        </w:rPr>
      </w:pPr>
      <w:r>
        <w:rPr>
          <w:rFonts w:ascii="Times New Roman" w:hAnsi="Times New Roman" w:cs="Times New Roman"/>
          <w:sz w:val="20"/>
          <w:szCs w:val="20"/>
        </w:rPr>
        <w:t xml:space="preserve">Teacher’s Report:  </w:t>
      </w:r>
      <w:r>
        <w:rPr>
          <w:rFonts w:ascii="Times New Roman" w:hAnsi="Times New Roman" w:cs="Times New Roman"/>
          <w:b/>
          <w:i/>
          <w:sz w:val="20"/>
          <w:szCs w:val="20"/>
        </w:rPr>
        <w:t xml:space="preserve">Mr. </w:t>
      </w:r>
      <w:proofErr w:type="spellStart"/>
      <w:r>
        <w:rPr>
          <w:rFonts w:ascii="Times New Roman" w:hAnsi="Times New Roman" w:cs="Times New Roman"/>
          <w:b/>
          <w:i/>
          <w:sz w:val="20"/>
          <w:szCs w:val="20"/>
        </w:rPr>
        <w:t>Schali</w:t>
      </w:r>
      <w:proofErr w:type="spellEnd"/>
      <w:r>
        <w:rPr>
          <w:rFonts w:ascii="Times New Roman" w:hAnsi="Times New Roman" w:cs="Times New Roman"/>
          <w:b/>
          <w:i/>
          <w:sz w:val="20"/>
          <w:szCs w:val="20"/>
        </w:rPr>
        <w:t xml:space="preserve"> reports</w:t>
      </w:r>
      <w:r w:rsidRPr="00140E4A">
        <w:rPr>
          <w:rFonts w:ascii="Times New Roman" w:hAnsi="Times New Roman" w:cs="Times New Roman"/>
          <w:b/>
          <w:i/>
          <w:sz w:val="20"/>
          <w:szCs w:val="20"/>
        </w:rPr>
        <w:t xml:space="preserve"> his online students are doing well with classes, especially 9</w:t>
      </w:r>
      <w:r w:rsidRPr="00140E4A">
        <w:rPr>
          <w:rFonts w:ascii="Times New Roman" w:hAnsi="Times New Roman" w:cs="Times New Roman"/>
          <w:b/>
          <w:i/>
          <w:sz w:val="20"/>
          <w:szCs w:val="20"/>
          <w:vertAlign w:val="superscript"/>
        </w:rPr>
        <w:t>th</w:t>
      </w:r>
      <w:r w:rsidRPr="00140E4A">
        <w:rPr>
          <w:rFonts w:ascii="Times New Roman" w:hAnsi="Times New Roman" w:cs="Times New Roman"/>
          <w:b/>
          <w:i/>
          <w:sz w:val="20"/>
          <w:szCs w:val="20"/>
        </w:rPr>
        <w:t xml:space="preserve"> graders. </w:t>
      </w:r>
      <w:r>
        <w:rPr>
          <w:rFonts w:ascii="Times New Roman" w:hAnsi="Times New Roman" w:cs="Times New Roman"/>
          <w:b/>
          <w:i/>
          <w:sz w:val="20"/>
          <w:szCs w:val="20"/>
        </w:rPr>
        <w:t xml:space="preserve">All students as a whole are doing well. Mr. </w:t>
      </w:r>
      <w:proofErr w:type="spellStart"/>
      <w:r>
        <w:rPr>
          <w:rFonts w:ascii="Times New Roman" w:hAnsi="Times New Roman" w:cs="Times New Roman"/>
          <w:b/>
          <w:i/>
          <w:sz w:val="20"/>
          <w:szCs w:val="20"/>
        </w:rPr>
        <w:t>Schali</w:t>
      </w:r>
      <w:proofErr w:type="spellEnd"/>
      <w:r>
        <w:rPr>
          <w:rFonts w:ascii="Times New Roman" w:hAnsi="Times New Roman" w:cs="Times New Roman"/>
          <w:b/>
          <w:i/>
          <w:sz w:val="20"/>
          <w:szCs w:val="20"/>
        </w:rPr>
        <w:t xml:space="preserve"> </w:t>
      </w:r>
      <w:r w:rsidR="002213C8">
        <w:rPr>
          <w:rFonts w:ascii="Times New Roman" w:hAnsi="Times New Roman" w:cs="Times New Roman"/>
          <w:b/>
          <w:i/>
          <w:sz w:val="20"/>
          <w:szCs w:val="20"/>
        </w:rPr>
        <w:t>also spoke about</w:t>
      </w:r>
      <w:r>
        <w:rPr>
          <w:rFonts w:ascii="Times New Roman" w:hAnsi="Times New Roman" w:cs="Times New Roman"/>
          <w:b/>
          <w:i/>
          <w:sz w:val="20"/>
          <w:szCs w:val="20"/>
        </w:rPr>
        <w:t xml:space="preserve"> the </w:t>
      </w:r>
      <w:r w:rsidRPr="00140E4A">
        <w:rPr>
          <w:rFonts w:ascii="Times New Roman" w:hAnsi="Times New Roman" w:cs="Times New Roman"/>
          <w:b/>
          <w:i/>
          <w:sz w:val="20"/>
          <w:szCs w:val="20"/>
        </w:rPr>
        <w:t xml:space="preserve">MESA class and </w:t>
      </w:r>
      <w:r w:rsidR="00837621">
        <w:rPr>
          <w:rFonts w:ascii="Times New Roman" w:hAnsi="Times New Roman" w:cs="Times New Roman"/>
          <w:b/>
          <w:i/>
          <w:sz w:val="20"/>
          <w:szCs w:val="20"/>
        </w:rPr>
        <w:t xml:space="preserve">student </w:t>
      </w:r>
      <w:r w:rsidRPr="00140E4A">
        <w:rPr>
          <w:rFonts w:ascii="Times New Roman" w:hAnsi="Times New Roman" w:cs="Times New Roman"/>
          <w:b/>
          <w:i/>
          <w:sz w:val="20"/>
          <w:szCs w:val="20"/>
        </w:rPr>
        <w:t>projects.</w:t>
      </w:r>
    </w:p>
    <w:p w14:paraId="0CE2FCD6" w14:textId="241ADDC5" w:rsidR="001F2A74" w:rsidRPr="00837621" w:rsidRDefault="008763A1" w:rsidP="001F2A74">
      <w:pPr>
        <w:pStyle w:val="NoSpacing"/>
        <w:numPr>
          <w:ilvl w:val="0"/>
          <w:numId w:val="9"/>
        </w:numPr>
        <w:rPr>
          <w:rFonts w:ascii="Times New Roman" w:hAnsi="Times New Roman" w:cs="Times New Roman"/>
          <w:b/>
          <w:i/>
          <w:sz w:val="20"/>
          <w:szCs w:val="20"/>
        </w:rPr>
      </w:pPr>
      <w:r>
        <w:rPr>
          <w:rFonts w:ascii="Times New Roman" w:hAnsi="Times New Roman" w:cs="Times New Roman"/>
          <w:sz w:val="20"/>
          <w:szCs w:val="20"/>
        </w:rPr>
        <w:t xml:space="preserve">Counselor’s </w:t>
      </w:r>
      <w:r w:rsidR="00140E4A">
        <w:rPr>
          <w:rFonts w:ascii="Times New Roman" w:hAnsi="Times New Roman" w:cs="Times New Roman"/>
          <w:sz w:val="20"/>
          <w:szCs w:val="20"/>
        </w:rPr>
        <w:t xml:space="preserve">Report: </w:t>
      </w:r>
      <w:r w:rsidR="00837621" w:rsidRPr="00837621">
        <w:rPr>
          <w:rFonts w:ascii="Times New Roman" w:hAnsi="Times New Roman" w:cs="Times New Roman"/>
          <w:b/>
          <w:i/>
          <w:sz w:val="20"/>
          <w:szCs w:val="20"/>
        </w:rPr>
        <w:t>Mr. Knowles reports PSAT testing for Juniors on October 17</w:t>
      </w:r>
      <w:r w:rsidR="00837621" w:rsidRPr="00837621">
        <w:rPr>
          <w:rFonts w:ascii="Times New Roman" w:hAnsi="Times New Roman" w:cs="Times New Roman"/>
          <w:b/>
          <w:i/>
          <w:sz w:val="20"/>
          <w:szCs w:val="20"/>
          <w:vertAlign w:val="superscript"/>
        </w:rPr>
        <w:t>th</w:t>
      </w:r>
      <w:r w:rsidR="00837621" w:rsidRPr="00837621">
        <w:rPr>
          <w:rFonts w:ascii="Times New Roman" w:hAnsi="Times New Roman" w:cs="Times New Roman"/>
          <w:b/>
          <w:i/>
          <w:sz w:val="20"/>
          <w:szCs w:val="20"/>
        </w:rPr>
        <w:t>. With limited testing spaces Sophom</w:t>
      </w:r>
      <w:r w:rsidR="002213C8">
        <w:rPr>
          <w:rFonts w:ascii="Times New Roman" w:hAnsi="Times New Roman" w:cs="Times New Roman"/>
          <w:b/>
          <w:i/>
          <w:sz w:val="20"/>
          <w:szCs w:val="20"/>
        </w:rPr>
        <w:t>o</w:t>
      </w:r>
      <w:r w:rsidR="00837621" w:rsidRPr="00837621">
        <w:rPr>
          <w:rFonts w:ascii="Times New Roman" w:hAnsi="Times New Roman" w:cs="Times New Roman"/>
          <w:b/>
          <w:i/>
          <w:sz w:val="20"/>
          <w:szCs w:val="20"/>
        </w:rPr>
        <w:t>res will not be tested in the fall. Also, doing student transcripts aud</w:t>
      </w:r>
      <w:r w:rsidR="00062893">
        <w:rPr>
          <w:rFonts w:ascii="Times New Roman" w:hAnsi="Times New Roman" w:cs="Times New Roman"/>
          <w:b/>
          <w:i/>
          <w:sz w:val="20"/>
          <w:szCs w:val="20"/>
        </w:rPr>
        <w:t xml:space="preserve">its, Seniors do their </w:t>
      </w:r>
      <w:proofErr w:type="spellStart"/>
      <w:r w:rsidR="00062893">
        <w:rPr>
          <w:rFonts w:ascii="Times New Roman" w:hAnsi="Times New Roman" w:cs="Times New Roman"/>
          <w:b/>
          <w:i/>
          <w:sz w:val="20"/>
          <w:szCs w:val="20"/>
        </w:rPr>
        <w:t>LoboTrax</w:t>
      </w:r>
      <w:proofErr w:type="spellEnd"/>
      <w:r w:rsidR="00062893">
        <w:rPr>
          <w:rFonts w:ascii="Times New Roman" w:hAnsi="Times New Roman" w:cs="Times New Roman"/>
          <w:b/>
          <w:i/>
          <w:sz w:val="20"/>
          <w:szCs w:val="20"/>
        </w:rPr>
        <w:t xml:space="preserve"> </w:t>
      </w:r>
      <w:r w:rsidR="00837621" w:rsidRPr="00837621">
        <w:rPr>
          <w:rFonts w:ascii="Times New Roman" w:hAnsi="Times New Roman" w:cs="Times New Roman"/>
          <w:b/>
          <w:i/>
          <w:sz w:val="20"/>
          <w:szCs w:val="20"/>
        </w:rPr>
        <w:t>for those who plan to get AA degree, spring registration opening soon, students will be contacted to register through their email.</w:t>
      </w:r>
      <w:r w:rsidR="00837621">
        <w:rPr>
          <w:rFonts w:ascii="Times New Roman" w:hAnsi="Times New Roman" w:cs="Times New Roman"/>
          <w:b/>
          <w:i/>
          <w:sz w:val="20"/>
          <w:szCs w:val="20"/>
        </w:rPr>
        <w:t xml:space="preserve"> Sophomores will </w:t>
      </w:r>
      <w:r w:rsidR="004176FA">
        <w:rPr>
          <w:rFonts w:ascii="Times New Roman" w:hAnsi="Times New Roman" w:cs="Times New Roman"/>
          <w:b/>
          <w:i/>
          <w:sz w:val="20"/>
          <w:szCs w:val="20"/>
        </w:rPr>
        <w:t xml:space="preserve">be </w:t>
      </w:r>
      <w:r w:rsidR="00837621">
        <w:rPr>
          <w:rFonts w:ascii="Times New Roman" w:hAnsi="Times New Roman" w:cs="Times New Roman"/>
          <w:b/>
          <w:i/>
          <w:sz w:val="20"/>
          <w:szCs w:val="20"/>
        </w:rPr>
        <w:t>given opportunity to take PSAT in the spring.</w:t>
      </w:r>
    </w:p>
    <w:p w14:paraId="7B0A60E0" w14:textId="4EFC5A8D" w:rsidR="001F2A74" w:rsidRPr="0041205B" w:rsidRDefault="008763A1" w:rsidP="001F2A74">
      <w:pPr>
        <w:pStyle w:val="NoSpacing"/>
        <w:numPr>
          <w:ilvl w:val="0"/>
          <w:numId w:val="9"/>
        </w:numPr>
        <w:rPr>
          <w:rFonts w:ascii="Times New Roman" w:hAnsi="Times New Roman" w:cs="Times New Roman"/>
          <w:i/>
          <w:sz w:val="20"/>
          <w:szCs w:val="20"/>
        </w:rPr>
      </w:pPr>
      <w:r>
        <w:rPr>
          <w:rFonts w:ascii="Times New Roman" w:hAnsi="Times New Roman" w:cs="Times New Roman"/>
          <w:sz w:val="20"/>
          <w:szCs w:val="20"/>
        </w:rPr>
        <w:t>Principal’s Report</w:t>
      </w:r>
      <w:r w:rsidR="00837621">
        <w:rPr>
          <w:rFonts w:ascii="Times New Roman" w:hAnsi="Times New Roman" w:cs="Times New Roman"/>
          <w:sz w:val="20"/>
          <w:szCs w:val="20"/>
        </w:rPr>
        <w:t xml:space="preserve">:  </w:t>
      </w:r>
      <w:r w:rsidR="00837621" w:rsidRPr="0041205B">
        <w:rPr>
          <w:rFonts w:ascii="Times New Roman" w:hAnsi="Times New Roman" w:cs="Times New Roman"/>
          <w:b/>
          <w:i/>
          <w:sz w:val="20"/>
          <w:szCs w:val="20"/>
        </w:rPr>
        <w:t>Mr. Cunanan reports attend</w:t>
      </w:r>
      <w:r w:rsidR="004176FA" w:rsidRPr="0041205B">
        <w:rPr>
          <w:rFonts w:ascii="Times New Roman" w:hAnsi="Times New Roman" w:cs="Times New Roman"/>
          <w:b/>
          <w:i/>
          <w:sz w:val="20"/>
          <w:szCs w:val="20"/>
        </w:rPr>
        <w:t>ance average is at 94% for the first six weeks. Attendance based on student’s participation and homework submission. Student information continues to be updated in PowerSchool. PowerSchool is accessible to parents and students to check on grades. Pleased that students are keeping in contact with their instructors. 32 mobile hot spots were distributed to students with internet issues. 40</w:t>
      </w:r>
      <w:r w:rsidR="004176FA" w:rsidRPr="0041205B">
        <w:rPr>
          <w:rFonts w:ascii="Times New Roman" w:hAnsi="Times New Roman" w:cs="Times New Roman"/>
          <w:b/>
          <w:i/>
          <w:sz w:val="20"/>
          <w:szCs w:val="20"/>
          <w:vertAlign w:val="superscript"/>
        </w:rPr>
        <w:t>th</w:t>
      </w:r>
      <w:r w:rsidR="004176FA" w:rsidRPr="0041205B">
        <w:rPr>
          <w:rFonts w:ascii="Times New Roman" w:hAnsi="Times New Roman" w:cs="Times New Roman"/>
          <w:b/>
          <w:i/>
          <w:sz w:val="20"/>
          <w:szCs w:val="20"/>
        </w:rPr>
        <w:t xml:space="preserve"> day reporting submission to PED opens October 14</w:t>
      </w:r>
      <w:r w:rsidR="004176FA" w:rsidRPr="0041205B">
        <w:rPr>
          <w:rFonts w:ascii="Times New Roman" w:hAnsi="Times New Roman" w:cs="Times New Roman"/>
          <w:b/>
          <w:i/>
          <w:sz w:val="20"/>
          <w:szCs w:val="20"/>
          <w:vertAlign w:val="superscript"/>
        </w:rPr>
        <w:t>th</w:t>
      </w:r>
      <w:r w:rsidR="004176FA" w:rsidRPr="0041205B">
        <w:rPr>
          <w:rFonts w:ascii="Times New Roman" w:hAnsi="Times New Roman" w:cs="Times New Roman"/>
          <w:b/>
          <w:i/>
          <w:sz w:val="20"/>
          <w:szCs w:val="20"/>
        </w:rPr>
        <w:t xml:space="preserve">.  </w:t>
      </w:r>
      <w:r w:rsidR="0041205B" w:rsidRPr="0041205B">
        <w:rPr>
          <w:rFonts w:ascii="Times New Roman" w:hAnsi="Times New Roman" w:cs="Times New Roman"/>
          <w:b/>
          <w:i/>
          <w:sz w:val="20"/>
          <w:szCs w:val="20"/>
        </w:rPr>
        <w:t>Twenty-five seniors will take SAT on October 14</w:t>
      </w:r>
      <w:r w:rsidR="0041205B" w:rsidRPr="0041205B">
        <w:rPr>
          <w:rFonts w:ascii="Times New Roman" w:hAnsi="Times New Roman" w:cs="Times New Roman"/>
          <w:b/>
          <w:i/>
          <w:sz w:val="20"/>
          <w:szCs w:val="20"/>
          <w:vertAlign w:val="superscript"/>
        </w:rPr>
        <w:t>th</w:t>
      </w:r>
      <w:r w:rsidR="0041205B" w:rsidRPr="0041205B">
        <w:rPr>
          <w:rFonts w:ascii="Times New Roman" w:hAnsi="Times New Roman" w:cs="Times New Roman"/>
          <w:b/>
          <w:i/>
          <w:sz w:val="20"/>
          <w:szCs w:val="20"/>
        </w:rPr>
        <w:t>.  ASVAB testing will be administered on October 19</w:t>
      </w:r>
      <w:r w:rsidR="0041205B" w:rsidRPr="0041205B">
        <w:rPr>
          <w:rFonts w:ascii="Times New Roman" w:hAnsi="Times New Roman" w:cs="Times New Roman"/>
          <w:b/>
          <w:i/>
          <w:sz w:val="20"/>
          <w:szCs w:val="20"/>
          <w:vertAlign w:val="superscript"/>
        </w:rPr>
        <w:t>th</w:t>
      </w:r>
      <w:r w:rsidR="0041205B" w:rsidRPr="0041205B">
        <w:rPr>
          <w:rFonts w:ascii="Times New Roman" w:hAnsi="Times New Roman" w:cs="Times New Roman"/>
          <w:b/>
          <w:i/>
          <w:sz w:val="20"/>
          <w:szCs w:val="20"/>
        </w:rPr>
        <w:t xml:space="preserve">.   </w:t>
      </w:r>
    </w:p>
    <w:p w14:paraId="583367FC" w14:textId="55BCB3C5" w:rsidR="001F2A74" w:rsidRPr="00486CD7" w:rsidRDefault="0041205B" w:rsidP="001F2A74">
      <w:pPr>
        <w:pStyle w:val="NoSpacing"/>
        <w:numPr>
          <w:ilvl w:val="0"/>
          <w:numId w:val="9"/>
        </w:numPr>
        <w:rPr>
          <w:rFonts w:ascii="Times New Roman" w:hAnsi="Times New Roman" w:cs="Times New Roman"/>
          <w:b/>
          <w:i/>
          <w:sz w:val="20"/>
          <w:szCs w:val="20"/>
        </w:rPr>
      </w:pPr>
      <w:r>
        <w:rPr>
          <w:rFonts w:ascii="Times New Roman" w:hAnsi="Times New Roman" w:cs="Times New Roman"/>
          <w:sz w:val="20"/>
          <w:szCs w:val="20"/>
        </w:rPr>
        <w:t xml:space="preserve">GC Board Member’s Report: </w:t>
      </w:r>
      <w:r w:rsidR="00772D74">
        <w:rPr>
          <w:rFonts w:ascii="Times New Roman" w:hAnsi="Times New Roman" w:cs="Times New Roman"/>
          <w:b/>
          <w:i/>
          <w:sz w:val="20"/>
          <w:szCs w:val="20"/>
        </w:rPr>
        <w:t>Dr</w:t>
      </w:r>
      <w:r w:rsidR="00486CD7" w:rsidRPr="00486CD7">
        <w:rPr>
          <w:rFonts w:ascii="Times New Roman" w:hAnsi="Times New Roman" w:cs="Times New Roman"/>
          <w:b/>
          <w:i/>
          <w:sz w:val="20"/>
          <w:szCs w:val="20"/>
        </w:rPr>
        <w:t>.</w:t>
      </w:r>
      <w:r w:rsidR="00FE2110">
        <w:rPr>
          <w:rFonts w:ascii="Times New Roman" w:hAnsi="Times New Roman" w:cs="Times New Roman"/>
          <w:b/>
          <w:i/>
          <w:sz w:val="20"/>
          <w:szCs w:val="20"/>
        </w:rPr>
        <w:t xml:space="preserve"> </w:t>
      </w:r>
      <w:r w:rsidR="00486CD7" w:rsidRPr="00486CD7">
        <w:rPr>
          <w:rFonts w:ascii="Times New Roman" w:hAnsi="Times New Roman" w:cs="Times New Roman"/>
          <w:b/>
          <w:i/>
          <w:sz w:val="20"/>
          <w:szCs w:val="20"/>
        </w:rPr>
        <w:t>Mingus reports UNM schedule</w:t>
      </w:r>
      <w:r w:rsidRPr="00486CD7">
        <w:rPr>
          <w:rFonts w:ascii="Times New Roman" w:hAnsi="Times New Roman" w:cs="Times New Roman"/>
          <w:b/>
          <w:i/>
          <w:sz w:val="20"/>
          <w:szCs w:val="20"/>
        </w:rPr>
        <w:t xml:space="preserve"> availability </w:t>
      </w:r>
      <w:r w:rsidR="00486CD7" w:rsidRPr="00486CD7">
        <w:rPr>
          <w:rFonts w:ascii="Times New Roman" w:hAnsi="Times New Roman" w:cs="Times New Roman"/>
          <w:b/>
          <w:i/>
          <w:sz w:val="20"/>
          <w:szCs w:val="20"/>
        </w:rPr>
        <w:t xml:space="preserve">will </w:t>
      </w:r>
      <w:r w:rsidR="00486CD7">
        <w:rPr>
          <w:rFonts w:ascii="Times New Roman" w:hAnsi="Times New Roman" w:cs="Times New Roman"/>
          <w:b/>
          <w:i/>
          <w:sz w:val="20"/>
          <w:szCs w:val="20"/>
        </w:rPr>
        <w:t xml:space="preserve">be </w:t>
      </w:r>
      <w:r w:rsidR="00486CD7" w:rsidRPr="00486CD7">
        <w:rPr>
          <w:rFonts w:ascii="Times New Roman" w:hAnsi="Times New Roman" w:cs="Times New Roman"/>
          <w:b/>
          <w:i/>
          <w:sz w:val="20"/>
          <w:szCs w:val="20"/>
        </w:rPr>
        <w:t xml:space="preserve">in </w:t>
      </w:r>
      <w:proofErr w:type="spellStart"/>
      <w:r w:rsidR="00486CD7" w:rsidRPr="00486CD7">
        <w:rPr>
          <w:rFonts w:ascii="Times New Roman" w:hAnsi="Times New Roman" w:cs="Times New Roman"/>
          <w:b/>
          <w:i/>
          <w:sz w:val="20"/>
          <w:szCs w:val="20"/>
        </w:rPr>
        <w:t>mid November</w:t>
      </w:r>
      <w:proofErr w:type="spellEnd"/>
      <w:r w:rsidR="00486CD7" w:rsidRPr="00486CD7">
        <w:rPr>
          <w:rFonts w:ascii="Times New Roman" w:hAnsi="Times New Roman" w:cs="Times New Roman"/>
          <w:b/>
          <w:i/>
          <w:sz w:val="20"/>
          <w:szCs w:val="20"/>
        </w:rPr>
        <w:t>. Classes will be online, maybe hybrid.</w:t>
      </w:r>
    </w:p>
    <w:p w14:paraId="421ED3AE" w14:textId="4C322401" w:rsidR="00D02122" w:rsidRPr="0041205B" w:rsidRDefault="008763A1" w:rsidP="008763A1">
      <w:pPr>
        <w:pStyle w:val="NoSpacing"/>
        <w:numPr>
          <w:ilvl w:val="0"/>
          <w:numId w:val="9"/>
        </w:numPr>
        <w:rPr>
          <w:rFonts w:ascii="Times New Roman" w:hAnsi="Times New Roman" w:cs="Times New Roman"/>
          <w:sz w:val="20"/>
          <w:szCs w:val="20"/>
        </w:rPr>
      </w:pPr>
      <w:r w:rsidRPr="0041205B">
        <w:rPr>
          <w:rFonts w:ascii="Times New Roman" w:hAnsi="Times New Roman" w:cs="Times New Roman"/>
          <w:sz w:val="20"/>
          <w:szCs w:val="20"/>
        </w:rPr>
        <w:t>Business Manager’s Report</w:t>
      </w:r>
    </w:p>
    <w:p w14:paraId="0B79D184" w14:textId="6DED9245" w:rsidR="008763A1" w:rsidRDefault="008763A1" w:rsidP="008763A1">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Financial Report-Written</w:t>
      </w:r>
      <w:r w:rsidR="00486CD7">
        <w:rPr>
          <w:rFonts w:ascii="Times New Roman" w:hAnsi="Times New Roman" w:cs="Times New Roman"/>
          <w:sz w:val="20"/>
          <w:szCs w:val="20"/>
        </w:rPr>
        <w:t xml:space="preserve">: </w:t>
      </w:r>
      <w:r w:rsidR="00486CD7" w:rsidRPr="00486CD7">
        <w:rPr>
          <w:rFonts w:ascii="Times New Roman" w:hAnsi="Times New Roman" w:cs="Times New Roman"/>
          <w:b/>
          <w:i/>
          <w:sz w:val="20"/>
          <w:szCs w:val="20"/>
        </w:rPr>
        <w:t xml:space="preserve">Written report presented by Ms. </w:t>
      </w:r>
      <w:r w:rsidR="00772D74">
        <w:rPr>
          <w:rFonts w:ascii="Times New Roman" w:hAnsi="Times New Roman" w:cs="Times New Roman"/>
          <w:b/>
          <w:i/>
          <w:sz w:val="20"/>
          <w:szCs w:val="20"/>
        </w:rPr>
        <w:t xml:space="preserve">Anna </w:t>
      </w:r>
      <w:r w:rsidR="00486CD7" w:rsidRPr="00486CD7">
        <w:rPr>
          <w:rFonts w:ascii="Times New Roman" w:hAnsi="Times New Roman" w:cs="Times New Roman"/>
          <w:b/>
          <w:i/>
          <w:sz w:val="20"/>
          <w:szCs w:val="20"/>
        </w:rPr>
        <w:t>Cress.</w:t>
      </w:r>
    </w:p>
    <w:p w14:paraId="5B676ECC" w14:textId="61468E6B" w:rsidR="008763A1" w:rsidRDefault="008763A1" w:rsidP="008763A1">
      <w:pPr>
        <w:pStyle w:val="NoSpacing"/>
        <w:numPr>
          <w:ilvl w:val="0"/>
          <w:numId w:val="9"/>
        </w:numPr>
        <w:rPr>
          <w:rFonts w:ascii="Times New Roman" w:hAnsi="Times New Roman" w:cs="Times New Roman"/>
          <w:sz w:val="20"/>
          <w:szCs w:val="20"/>
        </w:rPr>
      </w:pPr>
      <w:r>
        <w:rPr>
          <w:rFonts w:ascii="Times New Roman" w:hAnsi="Times New Roman" w:cs="Times New Roman"/>
          <w:sz w:val="20"/>
          <w:szCs w:val="20"/>
        </w:rPr>
        <w:t>CEO’s Report</w:t>
      </w:r>
    </w:p>
    <w:p w14:paraId="6AD286CB" w14:textId="3687DFE7" w:rsidR="008763A1" w:rsidRPr="004676F5" w:rsidRDefault="008763A1" w:rsidP="00486CD7">
      <w:pPr>
        <w:pStyle w:val="NoSpacing"/>
        <w:numPr>
          <w:ilvl w:val="1"/>
          <w:numId w:val="9"/>
        </w:numPr>
        <w:rPr>
          <w:rFonts w:ascii="Times New Roman" w:hAnsi="Times New Roman" w:cs="Times New Roman"/>
          <w:b/>
          <w:i/>
          <w:sz w:val="20"/>
          <w:szCs w:val="20"/>
        </w:rPr>
      </w:pPr>
      <w:r w:rsidRPr="00486CD7">
        <w:rPr>
          <w:rFonts w:ascii="Times New Roman" w:hAnsi="Times New Roman" w:cs="Times New Roman"/>
          <w:sz w:val="20"/>
          <w:szCs w:val="20"/>
        </w:rPr>
        <w:t>Updates from PED</w:t>
      </w:r>
      <w:r w:rsidR="00347C53">
        <w:rPr>
          <w:rFonts w:ascii="Times New Roman" w:hAnsi="Times New Roman" w:cs="Times New Roman"/>
          <w:sz w:val="20"/>
          <w:szCs w:val="20"/>
        </w:rPr>
        <w:t xml:space="preserve">: </w:t>
      </w:r>
      <w:r w:rsidR="00347C53" w:rsidRPr="004676F5">
        <w:rPr>
          <w:rFonts w:ascii="Times New Roman" w:hAnsi="Times New Roman" w:cs="Times New Roman"/>
          <w:b/>
          <w:i/>
          <w:sz w:val="20"/>
          <w:szCs w:val="20"/>
        </w:rPr>
        <w:t xml:space="preserve">Dr. Hunter has completed </w:t>
      </w:r>
      <w:r w:rsidR="00486CD7" w:rsidRPr="004676F5">
        <w:rPr>
          <w:rFonts w:ascii="Times New Roman" w:hAnsi="Times New Roman" w:cs="Times New Roman"/>
          <w:b/>
          <w:i/>
          <w:sz w:val="20"/>
          <w:szCs w:val="20"/>
        </w:rPr>
        <w:t xml:space="preserve">Rapid Response </w:t>
      </w:r>
      <w:r w:rsidR="00347C53" w:rsidRPr="004676F5">
        <w:rPr>
          <w:rFonts w:ascii="Times New Roman" w:hAnsi="Times New Roman" w:cs="Times New Roman"/>
          <w:b/>
          <w:i/>
          <w:sz w:val="20"/>
          <w:szCs w:val="20"/>
        </w:rPr>
        <w:t xml:space="preserve">Reporting Training and is point of contact. When MCHS goes to in-person teaching and someone tests positive for </w:t>
      </w:r>
      <w:proofErr w:type="spellStart"/>
      <w:r w:rsidR="00347C53" w:rsidRPr="004676F5">
        <w:rPr>
          <w:rFonts w:ascii="Times New Roman" w:hAnsi="Times New Roman" w:cs="Times New Roman"/>
          <w:b/>
          <w:i/>
          <w:sz w:val="20"/>
          <w:szCs w:val="20"/>
        </w:rPr>
        <w:t>Covid</w:t>
      </w:r>
      <w:proofErr w:type="spellEnd"/>
      <w:r w:rsidR="00347C53" w:rsidRPr="004676F5">
        <w:rPr>
          <w:rFonts w:ascii="Times New Roman" w:hAnsi="Times New Roman" w:cs="Times New Roman"/>
          <w:b/>
          <w:i/>
          <w:sz w:val="20"/>
          <w:szCs w:val="20"/>
        </w:rPr>
        <w:t xml:space="preserve">, there is protocol to </w:t>
      </w:r>
      <w:r w:rsidR="004676F5" w:rsidRPr="004676F5">
        <w:rPr>
          <w:rFonts w:ascii="Times New Roman" w:hAnsi="Times New Roman" w:cs="Times New Roman"/>
          <w:b/>
          <w:i/>
          <w:sz w:val="20"/>
          <w:szCs w:val="20"/>
        </w:rPr>
        <w:t xml:space="preserve">follow to </w:t>
      </w:r>
      <w:r w:rsidR="00347C53" w:rsidRPr="004676F5">
        <w:rPr>
          <w:rFonts w:ascii="Times New Roman" w:hAnsi="Times New Roman" w:cs="Times New Roman"/>
          <w:b/>
          <w:i/>
          <w:sz w:val="20"/>
          <w:szCs w:val="20"/>
        </w:rPr>
        <w:t>report to</w:t>
      </w:r>
      <w:r w:rsidR="004676F5" w:rsidRPr="004676F5">
        <w:rPr>
          <w:rFonts w:ascii="Times New Roman" w:hAnsi="Times New Roman" w:cs="Times New Roman"/>
          <w:b/>
          <w:i/>
          <w:sz w:val="20"/>
          <w:szCs w:val="20"/>
        </w:rPr>
        <w:t xml:space="preserve"> Dept of Health and nurse assigned to region. Dr. Hunter does w</w:t>
      </w:r>
      <w:r w:rsidR="00486CD7" w:rsidRPr="004676F5">
        <w:rPr>
          <w:rFonts w:ascii="Times New Roman" w:hAnsi="Times New Roman" w:cs="Times New Roman"/>
          <w:b/>
          <w:i/>
          <w:sz w:val="20"/>
          <w:szCs w:val="20"/>
        </w:rPr>
        <w:t xml:space="preserve">eekly reports </w:t>
      </w:r>
      <w:r w:rsidR="004676F5" w:rsidRPr="004676F5">
        <w:rPr>
          <w:rFonts w:ascii="Times New Roman" w:hAnsi="Times New Roman" w:cs="Times New Roman"/>
          <w:b/>
          <w:i/>
          <w:sz w:val="20"/>
          <w:szCs w:val="20"/>
        </w:rPr>
        <w:t xml:space="preserve">to PED </w:t>
      </w:r>
      <w:r w:rsidR="00486CD7" w:rsidRPr="004676F5">
        <w:rPr>
          <w:rFonts w:ascii="Times New Roman" w:hAnsi="Times New Roman" w:cs="Times New Roman"/>
          <w:b/>
          <w:i/>
          <w:sz w:val="20"/>
          <w:szCs w:val="20"/>
        </w:rPr>
        <w:t xml:space="preserve">on </w:t>
      </w:r>
      <w:r w:rsidR="004676F5" w:rsidRPr="004676F5">
        <w:rPr>
          <w:rFonts w:ascii="Times New Roman" w:hAnsi="Times New Roman" w:cs="Times New Roman"/>
          <w:b/>
          <w:i/>
          <w:sz w:val="20"/>
          <w:szCs w:val="20"/>
        </w:rPr>
        <w:t xml:space="preserve">how much PPE (masks, </w:t>
      </w:r>
      <w:r w:rsidR="004676F5">
        <w:rPr>
          <w:rFonts w:ascii="Times New Roman" w:hAnsi="Times New Roman" w:cs="Times New Roman"/>
          <w:b/>
          <w:i/>
          <w:sz w:val="20"/>
          <w:szCs w:val="20"/>
        </w:rPr>
        <w:t xml:space="preserve">hand </w:t>
      </w:r>
      <w:r w:rsidR="004676F5" w:rsidRPr="004676F5">
        <w:rPr>
          <w:rFonts w:ascii="Times New Roman" w:hAnsi="Times New Roman" w:cs="Times New Roman"/>
          <w:b/>
          <w:i/>
          <w:sz w:val="20"/>
          <w:szCs w:val="20"/>
        </w:rPr>
        <w:t xml:space="preserve">sanitizer, sanitizer wipes) we have on hand. </w:t>
      </w:r>
      <w:r w:rsidR="004676F5">
        <w:rPr>
          <w:rFonts w:ascii="Times New Roman" w:hAnsi="Times New Roman" w:cs="Times New Roman"/>
          <w:b/>
          <w:i/>
          <w:sz w:val="20"/>
          <w:szCs w:val="20"/>
        </w:rPr>
        <w:t xml:space="preserve">5% staff to get testing </w:t>
      </w:r>
      <w:r w:rsidR="00FE2110">
        <w:rPr>
          <w:rFonts w:ascii="Times New Roman" w:hAnsi="Times New Roman" w:cs="Times New Roman"/>
          <w:b/>
          <w:i/>
          <w:sz w:val="20"/>
          <w:szCs w:val="20"/>
        </w:rPr>
        <w:t xml:space="preserve">weekly </w:t>
      </w:r>
      <w:r w:rsidR="004676F5">
        <w:rPr>
          <w:rFonts w:ascii="Times New Roman" w:hAnsi="Times New Roman" w:cs="Times New Roman"/>
          <w:b/>
          <w:i/>
          <w:sz w:val="20"/>
          <w:szCs w:val="20"/>
        </w:rPr>
        <w:t>only if school has in-person attendance.</w:t>
      </w:r>
      <w:r w:rsidR="00772D74">
        <w:rPr>
          <w:rFonts w:ascii="Times New Roman" w:hAnsi="Times New Roman" w:cs="Times New Roman"/>
          <w:b/>
          <w:i/>
          <w:sz w:val="20"/>
          <w:szCs w:val="20"/>
        </w:rPr>
        <w:t xml:space="preserve"> As of now, MCHS does not have in-person schooling. No official timeline for middle and high schools to return to school.</w:t>
      </w:r>
    </w:p>
    <w:p w14:paraId="5D9A44A0" w14:textId="4BA73855" w:rsidR="00486CD7" w:rsidRDefault="00486CD7" w:rsidP="00486CD7">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 xml:space="preserve">GC Training Hours:  </w:t>
      </w:r>
      <w:r w:rsidRPr="00062B58">
        <w:rPr>
          <w:rFonts w:ascii="Times New Roman" w:hAnsi="Times New Roman" w:cs="Times New Roman"/>
          <w:b/>
          <w:i/>
          <w:sz w:val="20"/>
          <w:szCs w:val="20"/>
        </w:rPr>
        <w:t xml:space="preserve">Under new rule, new board members do not need introductory </w:t>
      </w:r>
      <w:proofErr w:type="gramStart"/>
      <w:r w:rsidRPr="00062B58">
        <w:rPr>
          <w:rFonts w:ascii="Times New Roman" w:hAnsi="Times New Roman" w:cs="Times New Roman"/>
          <w:b/>
          <w:i/>
          <w:sz w:val="20"/>
          <w:szCs w:val="20"/>
        </w:rPr>
        <w:t>7 hour</w:t>
      </w:r>
      <w:proofErr w:type="gramEnd"/>
      <w:r w:rsidR="00062B58" w:rsidRPr="00062B58">
        <w:rPr>
          <w:rFonts w:ascii="Times New Roman" w:hAnsi="Times New Roman" w:cs="Times New Roman"/>
          <w:b/>
          <w:i/>
          <w:sz w:val="20"/>
          <w:szCs w:val="20"/>
        </w:rPr>
        <w:t xml:space="preserve"> training</w:t>
      </w:r>
      <w:r w:rsidR="00FE2110">
        <w:rPr>
          <w:rFonts w:ascii="Times New Roman" w:hAnsi="Times New Roman" w:cs="Times New Roman"/>
          <w:b/>
          <w:i/>
          <w:sz w:val="20"/>
          <w:szCs w:val="20"/>
        </w:rPr>
        <w:t xml:space="preserve"> in order to be eligible to vote at meetings</w:t>
      </w:r>
      <w:r w:rsidR="00062B58" w:rsidRPr="00062B58">
        <w:rPr>
          <w:rFonts w:ascii="Times New Roman" w:hAnsi="Times New Roman" w:cs="Times New Roman"/>
          <w:b/>
          <w:i/>
          <w:sz w:val="20"/>
          <w:szCs w:val="20"/>
        </w:rPr>
        <w:t>. Mr</w:t>
      </w:r>
      <w:r w:rsidR="00772D74">
        <w:rPr>
          <w:rFonts w:ascii="Times New Roman" w:hAnsi="Times New Roman" w:cs="Times New Roman"/>
          <w:b/>
          <w:i/>
          <w:sz w:val="20"/>
          <w:szCs w:val="20"/>
        </w:rPr>
        <w:t>. Hill may provide some specific training</w:t>
      </w:r>
      <w:r w:rsidR="00062B58" w:rsidRPr="00062B58">
        <w:rPr>
          <w:rFonts w:ascii="Times New Roman" w:hAnsi="Times New Roman" w:cs="Times New Roman"/>
          <w:b/>
          <w:i/>
          <w:sz w:val="20"/>
          <w:szCs w:val="20"/>
        </w:rPr>
        <w:t xml:space="preserve"> hours if needed. </w:t>
      </w:r>
      <w:r w:rsidR="00FE2110">
        <w:rPr>
          <w:rFonts w:ascii="Times New Roman" w:hAnsi="Times New Roman" w:cs="Times New Roman"/>
          <w:b/>
          <w:i/>
          <w:sz w:val="20"/>
          <w:szCs w:val="20"/>
        </w:rPr>
        <w:t>Dr. Mingus pointed out that GC members are r</w:t>
      </w:r>
      <w:r w:rsidR="00F27590">
        <w:rPr>
          <w:rFonts w:ascii="Times New Roman" w:hAnsi="Times New Roman" w:cs="Times New Roman"/>
          <w:b/>
          <w:i/>
          <w:sz w:val="20"/>
          <w:szCs w:val="20"/>
        </w:rPr>
        <w:t xml:space="preserve">equired </w:t>
      </w:r>
      <w:r w:rsidR="00FE2110">
        <w:rPr>
          <w:rFonts w:ascii="Times New Roman" w:hAnsi="Times New Roman" w:cs="Times New Roman"/>
          <w:b/>
          <w:i/>
          <w:sz w:val="20"/>
          <w:szCs w:val="20"/>
        </w:rPr>
        <w:t xml:space="preserve">to complete </w:t>
      </w:r>
      <w:r w:rsidR="00F27590">
        <w:rPr>
          <w:rFonts w:ascii="Times New Roman" w:hAnsi="Times New Roman" w:cs="Times New Roman"/>
          <w:b/>
          <w:i/>
          <w:sz w:val="20"/>
          <w:szCs w:val="20"/>
        </w:rPr>
        <w:t>6</w:t>
      </w:r>
      <w:r w:rsidR="00062B58" w:rsidRPr="00062B58">
        <w:rPr>
          <w:rFonts w:ascii="Times New Roman" w:hAnsi="Times New Roman" w:cs="Times New Roman"/>
          <w:b/>
          <w:i/>
          <w:sz w:val="20"/>
          <w:szCs w:val="20"/>
        </w:rPr>
        <w:t xml:space="preserve"> hours for continuing board members</w:t>
      </w:r>
      <w:r w:rsidR="00FE2110">
        <w:rPr>
          <w:rFonts w:ascii="Times New Roman" w:hAnsi="Times New Roman" w:cs="Times New Roman"/>
          <w:b/>
          <w:i/>
          <w:sz w:val="20"/>
          <w:szCs w:val="20"/>
        </w:rPr>
        <w:t>, as an hour of financial training has been waived due to the school’s outstanding record of financial management</w:t>
      </w:r>
      <w:r w:rsidR="00062B58" w:rsidRPr="00062B58">
        <w:rPr>
          <w:rFonts w:ascii="Times New Roman" w:hAnsi="Times New Roman" w:cs="Times New Roman"/>
          <w:b/>
          <w:i/>
          <w:sz w:val="20"/>
          <w:szCs w:val="20"/>
        </w:rPr>
        <w:t>. Deadline to complete training is July 1</w:t>
      </w:r>
      <w:r w:rsidR="00062B58" w:rsidRPr="00062B58">
        <w:rPr>
          <w:rFonts w:ascii="Times New Roman" w:hAnsi="Times New Roman" w:cs="Times New Roman"/>
          <w:b/>
          <w:i/>
          <w:sz w:val="20"/>
          <w:szCs w:val="20"/>
          <w:vertAlign w:val="superscript"/>
        </w:rPr>
        <w:t>st</w:t>
      </w:r>
      <w:r w:rsidR="00062B58" w:rsidRPr="00062B58">
        <w:rPr>
          <w:rFonts w:ascii="Times New Roman" w:hAnsi="Times New Roman" w:cs="Times New Roman"/>
          <w:b/>
          <w:i/>
          <w:sz w:val="20"/>
          <w:szCs w:val="20"/>
        </w:rPr>
        <w:t>.</w:t>
      </w:r>
      <w:r w:rsidR="00062B58">
        <w:rPr>
          <w:rFonts w:ascii="Times New Roman" w:hAnsi="Times New Roman" w:cs="Times New Roman"/>
          <w:sz w:val="20"/>
          <w:szCs w:val="20"/>
        </w:rPr>
        <w:t xml:space="preserve"> </w:t>
      </w:r>
    </w:p>
    <w:p w14:paraId="0D96BC23" w14:textId="7B429A9C" w:rsidR="00486CD7" w:rsidRPr="00F27590" w:rsidRDefault="00486CD7" w:rsidP="00486CD7">
      <w:pPr>
        <w:pStyle w:val="NoSpacing"/>
        <w:numPr>
          <w:ilvl w:val="1"/>
          <w:numId w:val="9"/>
        </w:numPr>
        <w:rPr>
          <w:rFonts w:ascii="Times New Roman" w:hAnsi="Times New Roman" w:cs="Times New Roman"/>
          <w:b/>
          <w:i/>
          <w:sz w:val="20"/>
          <w:szCs w:val="20"/>
        </w:rPr>
      </w:pPr>
      <w:r>
        <w:rPr>
          <w:rFonts w:ascii="Times New Roman" w:hAnsi="Times New Roman" w:cs="Times New Roman"/>
          <w:sz w:val="20"/>
          <w:szCs w:val="20"/>
        </w:rPr>
        <w:t>US News and World Report Ranking:</w:t>
      </w:r>
      <w:r w:rsidR="004676F5">
        <w:rPr>
          <w:rFonts w:ascii="Times New Roman" w:hAnsi="Times New Roman" w:cs="Times New Roman"/>
          <w:sz w:val="20"/>
          <w:szCs w:val="20"/>
        </w:rPr>
        <w:t xml:space="preserve">  </w:t>
      </w:r>
      <w:r w:rsidR="004676F5" w:rsidRPr="00F27590">
        <w:rPr>
          <w:rFonts w:ascii="Times New Roman" w:hAnsi="Times New Roman" w:cs="Times New Roman"/>
          <w:b/>
          <w:i/>
          <w:sz w:val="20"/>
          <w:szCs w:val="20"/>
        </w:rPr>
        <w:t>MCHS was ranked</w:t>
      </w:r>
      <w:r w:rsidR="00F27590" w:rsidRPr="00F27590">
        <w:rPr>
          <w:rFonts w:ascii="Times New Roman" w:hAnsi="Times New Roman" w:cs="Times New Roman"/>
          <w:b/>
          <w:i/>
          <w:sz w:val="20"/>
          <w:szCs w:val="20"/>
        </w:rPr>
        <w:t xml:space="preserve"> in </w:t>
      </w:r>
      <w:r w:rsidR="00772D74">
        <w:rPr>
          <w:rFonts w:ascii="Times New Roman" w:hAnsi="Times New Roman" w:cs="Times New Roman"/>
          <w:b/>
          <w:i/>
          <w:sz w:val="20"/>
          <w:szCs w:val="20"/>
        </w:rPr>
        <w:t xml:space="preserve">the state’s </w:t>
      </w:r>
      <w:r w:rsidR="00F27590" w:rsidRPr="00F27590">
        <w:rPr>
          <w:rFonts w:ascii="Times New Roman" w:hAnsi="Times New Roman" w:cs="Times New Roman"/>
          <w:b/>
          <w:i/>
          <w:sz w:val="20"/>
          <w:szCs w:val="20"/>
        </w:rPr>
        <w:t xml:space="preserve">top 50 schools at 31, only school in McKinley County. </w:t>
      </w:r>
      <w:r w:rsidR="00772D74">
        <w:rPr>
          <w:rFonts w:ascii="Times New Roman" w:hAnsi="Times New Roman" w:cs="Times New Roman"/>
          <w:b/>
          <w:i/>
          <w:sz w:val="20"/>
          <w:szCs w:val="20"/>
        </w:rPr>
        <w:t>May purchase award patch</w:t>
      </w:r>
      <w:r w:rsidR="00FE2110">
        <w:rPr>
          <w:rFonts w:ascii="Times New Roman" w:hAnsi="Times New Roman" w:cs="Times New Roman"/>
          <w:b/>
          <w:i/>
          <w:sz w:val="20"/>
          <w:szCs w:val="20"/>
        </w:rPr>
        <w:t xml:space="preserve"> for use on website and print materials</w:t>
      </w:r>
      <w:r w:rsidR="00772D74">
        <w:rPr>
          <w:rFonts w:ascii="Times New Roman" w:hAnsi="Times New Roman" w:cs="Times New Roman"/>
          <w:b/>
          <w:i/>
          <w:sz w:val="20"/>
          <w:szCs w:val="20"/>
        </w:rPr>
        <w:t>.</w:t>
      </w:r>
    </w:p>
    <w:p w14:paraId="4CCBF2B6" w14:textId="58FF5069" w:rsidR="00486CD7" w:rsidRPr="00BA0979" w:rsidRDefault="00486CD7" w:rsidP="00486CD7">
      <w:pPr>
        <w:pStyle w:val="NoSpacing"/>
        <w:numPr>
          <w:ilvl w:val="1"/>
          <w:numId w:val="9"/>
        </w:numPr>
        <w:rPr>
          <w:rFonts w:ascii="Times New Roman" w:hAnsi="Times New Roman" w:cs="Times New Roman"/>
          <w:sz w:val="20"/>
          <w:szCs w:val="20"/>
        </w:rPr>
      </w:pPr>
      <w:r>
        <w:rPr>
          <w:rFonts w:ascii="Times New Roman" w:hAnsi="Times New Roman" w:cs="Times New Roman"/>
          <w:sz w:val="20"/>
          <w:szCs w:val="20"/>
        </w:rPr>
        <w:t>Excellent Schools NM Grant:</w:t>
      </w:r>
      <w:r w:rsidR="00F27590">
        <w:rPr>
          <w:rFonts w:ascii="Times New Roman" w:hAnsi="Times New Roman" w:cs="Times New Roman"/>
          <w:sz w:val="20"/>
          <w:szCs w:val="20"/>
        </w:rPr>
        <w:t xml:space="preserve">  </w:t>
      </w:r>
      <w:r w:rsidR="005160C8" w:rsidRPr="00BA0979">
        <w:rPr>
          <w:rFonts w:ascii="Times New Roman" w:hAnsi="Times New Roman" w:cs="Times New Roman"/>
          <w:b/>
          <w:i/>
          <w:sz w:val="20"/>
          <w:szCs w:val="20"/>
        </w:rPr>
        <w:t>Dr. Hunter explained this is a grant that can offer funding to schools that are in the process of expanding, especially to schools that served under served students. Dr. Hunter and M</w:t>
      </w:r>
      <w:r w:rsidR="00FE2110">
        <w:rPr>
          <w:rFonts w:ascii="Times New Roman" w:hAnsi="Times New Roman" w:cs="Times New Roman"/>
          <w:b/>
          <w:i/>
          <w:sz w:val="20"/>
          <w:szCs w:val="20"/>
        </w:rPr>
        <w:t>r. Hill</w:t>
      </w:r>
      <w:r w:rsidR="005160C8" w:rsidRPr="00BA0979">
        <w:rPr>
          <w:rFonts w:ascii="Times New Roman" w:hAnsi="Times New Roman" w:cs="Times New Roman"/>
          <w:b/>
          <w:i/>
          <w:sz w:val="20"/>
          <w:szCs w:val="20"/>
        </w:rPr>
        <w:t xml:space="preserve"> discussed options with </w:t>
      </w:r>
      <w:r w:rsidR="00FE2110">
        <w:rPr>
          <w:rFonts w:ascii="Times New Roman" w:hAnsi="Times New Roman" w:cs="Times New Roman"/>
          <w:b/>
          <w:i/>
          <w:sz w:val="20"/>
          <w:szCs w:val="20"/>
        </w:rPr>
        <w:t xml:space="preserve">Excellent Schools’ </w:t>
      </w:r>
      <w:r w:rsidR="005160C8" w:rsidRPr="00BA0979">
        <w:rPr>
          <w:rFonts w:ascii="Times New Roman" w:hAnsi="Times New Roman" w:cs="Times New Roman"/>
          <w:b/>
          <w:i/>
          <w:sz w:val="20"/>
          <w:szCs w:val="20"/>
        </w:rPr>
        <w:t xml:space="preserve">director. Dr. Hunter has also been </w:t>
      </w:r>
      <w:r w:rsidR="00BA0979" w:rsidRPr="00BA0979">
        <w:rPr>
          <w:rFonts w:ascii="Times New Roman" w:hAnsi="Times New Roman" w:cs="Times New Roman"/>
          <w:b/>
          <w:i/>
          <w:sz w:val="20"/>
          <w:szCs w:val="20"/>
        </w:rPr>
        <w:t xml:space="preserve">in contact with Grant Plant, a non-profit </w:t>
      </w:r>
      <w:r w:rsidR="005160C8" w:rsidRPr="00BA0979">
        <w:rPr>
          <w:rFonts w:ascii="Times New Roman" w:hAnsi="Times New Roman" w:cs="Times New Roman"/>
          <w:b/>
          <w:i/>
          <w:sz w:val="20"/>
          <w:szCs w:val="20"/>
        </w:rPr>
        <w:t xml:space="preserve">organization who provides funds for </w:t>
      </w:r>
      <w:r w:rsidR="00BA0979" w:rsidRPr="00BA0979">
        <w:rPr>
          <w:rFonts w:ascii="Times New Roman" w:hAnsi="Times New Roman" w:cs="Times New Roman"/>
          <w:b/>
          <w:i/>
          <w:sz w:val="20"/>
          <w:szCs w:val="20"/>
        </w:rPr>
        <w:t xml:space="preserve">charter </w:t>
      </w:r>
      <w:r w:rsidR="005160C8" w:rsidRPr="00BA0979">
        <w:rPr>
          <w:rFonts w:ascii="Times New Roman" w:hAnsi="Times New Roman" w:cs="Times New Roman"/>
          <w:b/>
          <w:i/>
          <w:sz w:val="20"/>
          <w:szCs w:val="20"/>
        </w:rPr>
        <w:t>schools. May look to contract with somebody to do grant research/grant writing.</w:t>
      </w:r>
    </w:p>
    <w:p w14:paraId="622890A3" w14:textId="77777777" w:rsidR="00BA0979" w:rsidRPr="00BA0979" w:rsidRDefault="00BA0979" w:rsidP="00BA0979">
      <w:pPr>
        <w:pStyle w:val="NoSpacing"/>
        <w:rPr>
          <w:rFonts w:ascii="Times New Roman" w:hAnsi="Times New Roman" w:cs="Times New Roman"/>
          <w:sz w:val="20"/>
          <w:szCs w:val="20"/>
        </w:rPr>
      </w:pPr>
    </w:p>
    <w:p w14:paraId="589D8E62" w14:textId="77777777" w:rsidR="00422B7B" w:rsidRPr="00BA0979" w:rsidRDefault="00422B7B" w:rsidP="00422B7B">
      <w:pPr>
        <w:pStyle w:val="NoSpacing"/>
        <w:ind w:left="1530"/>
        <w:rPr>
          <w:rFonts w:ascii="Times New Roman" w:hAnsi="Times New Roman" w:cs="Times New Roman"/>
          <w:sz w:val="20"/>
          <w:szCs w:val="20"/>
        </w:rPr>
      </w:pPr>
    </w:p>
    <w:p w14:paraId="7261D2BE" w14:textId="77777777" w:rsidR="0009554E" w:rsidRDefault="0009554E" w:rsidP="00EA53D1">
      <w:pPr>
        <w:pStyle w:val="NoSpacing"/>
        <w:rPr>
          <w:rFonts w:ascii="Times New Roman" w:hAnsi="Times New Roman" w:cs="Times New Roman"/>
          <w:sz w:val="20"/>
          <w:szCs w:val="20"/>
        </w:rPr>
      </w:pPr>
    </w:p>
    <w:p w14:paraId="140531B0" w14:textId="249BA83B" w:rsidR="00153004" w:rsidRPr="00BA0979" w:rsidRDefault="00285B26" w:rsidP="00EA53D1">
      <w:pPr>
        <w:pStyle w:val="NoSpacing"/>
        <w:rPr>
          <w:rFonts w:ascii="Times New Roman" w:hAnsi="Times New Roman" w:cs="Times New Roman"/>
          <w:sz w:val="20"/>
          <w:szCs w:val="20"/>
        </w:rPr>
      </w:pPr>
      <w:r w:rsidRPr="00BA0979">
        <w:rPr>
          <w:rFonts w:ascii="Times New Roman" w:hAnsi="Times New Roman" w:cs="Times New Roman"/>
          <w:sz w:val="20"/>
          <w:szCs w:val="20"/>
        </w:rPr>
        <w:t>Agenda Item I</w:t>
      </w:r>
      <w:r w:rsidR="001F2A74" w:rsidRPr="00BA0979">
        <w:rPr>
          <w:rFonts w:ascii="Times New Roman" w:hAnsi="Times New Roman" w:cs="Times New Roman"/>
          <w:sz w:val="20"/>
          <w:szCs w:val="20"/>
        </w:rPr>
        <w:t>V</w:t>
      </w:r>
      <w:r w:rsidR="00A51E1D" w:rsidRPr="00BA0979">
        <w:rPr>
          <w:rFonts w:ascii="Times New Roman" w:hAnsi="Times New Roman" w:cs="Times New Roman"/>
          <w:sz w:val="20"/>
          <w:szCs w:val="20"/>
        </w:rPr>
        <w:t xml:space="preserve">   </w:t>
      </w:r>
    </w:p>
    <w:p w14:paraId="08F9F834" w14:textId="138B534B" w:rsidR="00EE2CB9" w:rsidRDefault="00877EE6" w:rsidP="00877EE6">
      <w:pPr>
        <w:pStyle w:val="NoSpacing"/>
        <w:ind w:left="360"/>
        <w:rPr>
          <w:rFonts w:ascii="Times New Roman" w:hAnsi="Times New Roman" w:cs="Times New Roman"/>
          <w:sz w:val="20"/>
          <w:szCs w:val="20"/>
        </w:rPr>
      </w:pPr>
      <w:r>
        <w:rPr>
          <w:rFonts w:ascii="Times New Roman" w:hAnsi="Times New Roman" w:cs="Times New Roman"/>
          <w:sz w:val="20"/>
          <w:szCs w:val="20"/>
        </w:rPr>
        <w:t xml:space="preserve">1.  </w:t>
      </w:r>
      <w:r w:rsidR="00EE2CB9" w:rsidRPr="00232C07">
        <w:rPr>
          <w:rFonts w:ascii="Times New Roman" w:hAnsi="Times New Roman" w:cs="Times New Roman"/>
          <w:sz w:val="20"/>
          <w:szCs w:val="20"/>
        </w:rPr>
        <w:t>Action Items-New Business</w:t>
      </w:r>
      <w:r w:rsidR="00BA0979">
        <w:rPr>
          <w:rFonts w:ascii="Times New Roman" w:hAnsi="Times New Roman" w:cs="Times New Roman"/>
          <w:sz w:val="20"/>
          <w:szCs w:val="20"/>
        </w:rPr>
        <w:t xml:space="preserve">: </w:t>
      </w:r>
    </w:p>
    <w:p w14:paraId="669D726F" w14:textId="3FC599D1" w:rsidR="00927EF7" w:rsidRPr="00BA0979" w:rsidRDefault="00EA53D1" w:rsidP="004A4CE9">
      <w:pPr>
        <w:pStyle w:val="NoSpacing"/>
        <w:numPr>
          <w:ilvl w:val="1"/>
          <w:numId w:val="2"/>
        </w:numPr>
        <w:rPr>
          <w:rFonts w:ascii="Times New Roman" w:hAnsi="Times New Roman" w:cs="Times New Roman"/>
          <w:b/>
          <w:i/>
          <w:sz w:val="20"/>
          <w:szCs w:val="20"/>
        </w:rPr>
      </w:pPr>
      <w:r w:rsidRPr="00232C07">
        <w:rPr>
          <w:rFonts w:ascii="Times New Roman" w:hAnsi="Times New Roman" w:cs="Times New Roman"/>
          <w:sz w:val="20"/>
          <w:szCs w:val="20"/>
        </w:rPr>
        <w:t>Approval of Accounts Payable Vouchers</w:t>
      </w:r>
      <w:r w:rsidR="00347C53">
        <w:rPr>
          <w:rFonts w:ascii="Times New Roman" w:hAnsi="Times New Roman" w:cs="Times New Roman"/>
          <w:sz w:val="20"/>
          <w:szCs w:val="20"/>
        </w:rPr>
        <w:t>:</w:t>
      </w:r>
      <w:r w:rsidR="005E718E" w:rsidRPr="004A4CE9">
        <w:rPr>
          <w:rFonts w:ascii="Times New Roman" w:hAnsi="Times New Roman" w:cs="Times New Roman"/>
          <w:sz w:val="20"/>
          <w:szCs w:val="20"/>
        </w:rPr>
        <w:t xml:space="preserve"> </w:t>
      </w:r>
      <w:r w:rsidR="00042601">
        <w:rPr>
          <w:rFonts w:ascii="Times New Roman" w:hAnsi="Times New Roman" w:cs="Times New Roman"/>
          <w:b/>
          <w:i/>
          <w:sz w:val="20"/>
          <w:szCs w:val="20"/>
        </w:rPr>
        <w:t>Dr. Mingus motioned to approve</w:t>
      </w:r>
      <w:r w:rsidR="00C832FD">
        <w:rPr>
          <w:rFonts w:ascii="Times New Roman" w:hAnsi="Times New Roman" w:cs="Times New Roman"/>
          <w:b/>
          <w:i/>
          <w:sz w:val="20"/>
          <w:szCs w:val="20"/>
        </w:rPr>
        <w:t xml:space="preserve">, Mr. </w:t>
      </w:r>
      <w:proofErr w:type="spellStart"/>
      <w:r w:rsidR="00C832FD">
        <w:rPr>
          <w:rFonts w:ascii="Times New Roman" w:hAnsi="Times New Roman" w:cs="Times New Roman"/>
          <w:b/>
          <w:i/>
          <w:sz w:val="20"/>
          <w:szCs w:val="20"/>
        </w:rPr>
        <w:t>Kieyoomia</w:t>
      </w:r>
      <w:proofErr w:type="spellEnd"/>
      <w:r w:rsidR="00BA0979" w:rsidRPr="00BA0979">
        <w:rPr>
          <w:rFonts w:ascii="Times New Roman" w:hAnsi="Times New Roman" w:cs="Times New Roman"/>
          <w:b/>
          <w:i/>
          <w:sz w:val="20"/>
          <w:szCs w:val="20"/>
        </w:rPr>
        <w:t xml:space="preserve"> seconded, with a roll call vote of all in favor.</w:t>
      </w:r>
    </w:p>
    <w:p w14:paraId="3C084823" w14:textId="17CF2062" w:rsidR="005D78CC" w:rsidRPr="00730DA8" w:rsidRDefault="00347C53" w:rsidP="008763A1">
      <w:pPr>
        <w:pStyle w:val="NoSpacing"/>
        <w:numPr>
          <w:ilvl w:val="1"/>
          <w:numId w:val="2"/>
        </w:numPr>
        <w:rPr>
          <w:rFonts w:ascii="Times New Roman" w:hAnsi="Times New Roman" w:cs="Times New Roman"/>
          <w:b/>
          <w:i/>
          <w:sz w:val="20"/>
          <w:szCs w:val="20"/>
        </w:rPr>
      </w:pPr>
      <w:r>
        <w:rPr>
          <w:rFonts w:ascii="Times New Roman" w:hAnsi="Times New Roman" w:cs="Times New Roman"/>
          <w:sz w:val="20"/>
          <w:szCs w:val="20"/>
        </w:rPr>
        <w:t>Approval of BARs:</w:t>
      </w:r>
      <w:r w:rsidR="00BA0979">
        <w:rPr>
          <w:rFonts w:ascii="Times New Roman" w:hAnsi="Times New Roman" w:cs="Times New Roman"/>
          <w:sz w:val="20"/>
          <w:szCs w:val="20"/>
        </w:rPr>
        <w:t xml:space="preserve">  </w:t>
      </w:r>
      <w:r w:rsidR="00042601" w:rsidRPr="00730DA8">
        <w:rPr>
          <w:rFonts w:ascii="Times New Roman" w:hAnsi="Times New Roman" w:cs="Times New Roman"/>
          <w:b/>
          <w:i/>
          <w:sz w:val="20"/>
          <w:szCs w:val="20"/>
        </w:rPr>
        <w:t>Dr. Hunter discussed the Lease Assistance Reimbursement</w:t>
      </w:r>
      <w:r w:rsidR="00730DA8" w:rsidRPr="00730DA8">
        <w:rPr>
          <w:rFonts w:ascii="Times New Roman" w:hAnsi="Times New Roman" w:cs="Times New Roman"/>
          <w:b/>
          <w:i/>
          <w:sz w:val="20"/>
          <w:szCs w:val="20"/>
        </w:rPr>
        <w:t xml:space="preserve"> which </w:t>
      </w:r>
      <w:r w:rsidR="00FE2110">
        <w:rPr>
          <w:rFonts w:ascii="Times New Roman" w:hAnsi="Times New Roman" w:cs="Times New Roman"/>
          <w:b/>
          <w:i/>
          <w:sz w:val="20"/>
          <w:szCs w:val="20"/>
        </w:rPr>
        <w:t>MCHS receives each year</w:t>
      </w:r>
      <w:r w:rsidR="00730DA8" w:rsidRPr="00730DA8">
        <w:rPr>
          <w:rFonts w:ascii="Times New Roman" w:hAnsi="Times New Roman" w:cs="Times New Roman"/>
          <w:b/>
          <w:i/>
          <w:sz w:val="20"/>
          <w:szCs w:val="20"/>
        </w:rPr>
        <w:t>. Indian Ed Grant that required some revisions because of questions from PED. Request was originally seeking tuition reimbursement</w:t>
      </w:r>
      <w:r w:rsidR="00FE2110">
        <w:rPr>
          <w:rFonts w:ascii="Times New Roman" w:hAnsi="Times New Roman" w:cs="Times New Roman"/>
          <w:b/>
          <w:i/>
          <w:sz w:val="20"/>
          <w:szCs w:val="20"/>
        </w:rPr>
        <w:t>, to which PED advised that high schools are statutorily not supposed to pay tuition for dual credit</w:t>
      </w:r>
      <w:r w:rsidR="00730DA8" w:rsidRPr="00730DA8">
        <w:rPr>
          <w:rFonts w:ascii="Times New Roman" w:hAnsi="Times New Roman" w:cs="Times New Roman"/>
          <w:b/>
          <w:i/>
          <w:sz w:val="20"/>
          <w:szCs w:val="20"/>
        </w:rPr>
        <w:t xml:space="preserve">. </w:t>
      </w:r>
      <w:r w:rsidR="00FE2110">
        <w:rPr>
          <w:rFonts w:ascii="Times New Roman" w:hAnsi="Times New Roman" w:cs="Times New Roman"/>
          <w:b/>
          <w:i/>
          <w:sz w:val="20"/>
          <w:szCs w:val="20"/>
        </w:rPr>
        <w:t xml:space="preserve">Grant was approved for </w:t>
      </w:r>
      <w:r w:rsidR="00354F4C">
        <w:rPr>
          <w:rFonts w:ascii="Times New Roman" w:hAnsi="Times New Roman" w:cs="Times New Roman"/>
          <w:b/>
          <w:i/>
          <w:sz w:val="20"/>
          <w:szCs w:val="20"/>
        </w:rPr>
        <w:t xml:space="preserve">staffing.  </w:t>
      </w:r>
      <w:r w:rsidR="00730DA8">
        <w:rPr>
          <w:rFonts w:ascii="Times New Roman" w:hAnsi="Times New Roman" w:cs="Times New Roman"/>
          <w:b/>
          <w:i/>
          <w:sz w:val="20"/>
          <w:szCs w:val="20"/>
        </w:rPr>
        <w:t xml:space="preserve">Written report presented by Ms. Anna Cress. </w:t>
      </w:r>
      <w:r w:rsidR="00C832FD">
        <w:rPr>
          <w:rFonts w:ascii="Times New Roman" w:hAnsi="Times New Roman" w:cs="Times New Roman"/>
          <w:b/>
          <w:i/>
          <w:sz w:val="20"/>
          <w:szCs w:val="20"/>
        </w:rPr>
        <w:t xml:space="preserve">Mr. </w:t>
      </w:r>
      <w:proofErr w:type="spellStart"/>
      <w:r w:rsidR="00C832FD">
        <w:rPr>
          <w:rFonts w:ascii="Times New Roman" w:hAnsi="Times New Roman" w:cs="Times New Roman"/>
          <w:b/>
          <w:i/>
          <w:sz w:val="20"/>
          <w:szCs w:val="20"/>
        </w:rPr>
        <w:t>Kieyoomia</w:t>
      </w:r>
      <w:proofErr w:type="spellEnd"/>
      <w:r w:rsidR="00730DA8" w:rsidRPr="00730DA8">
        <w:rPr>
          <w:rFonts w:ascii="Times New Roman" w:hAnsi="Times New Roman" w:cs="Times New Roman"/>
          <w:b/>
          <w:i/>
          <w:sz w:val="20"/>
          <w:szCs w:val="20"/>
        </w:rPr>
        <w:t xml:space="preserve"> motioned to approve, Ms. Yazzie seconded, with a roll call vote of all in favor.</w:t>
      </w:r>
    </w:p>
    <w:p w14:paraId="78A4AE2E" w14:textId="5906C964" w:rsidR="00042601" w:rsidRPr="00042601" w:rsidRDefault="00347C53" w:rsidP="008763A1">
      <w:pPr>
        <w:pStyle w:val="NoSpacing"/>
        <w:numPr>
          <w:ilvl w:val="1"/>
          <w:numId w:val="2"/>
        </w:numPr>
        <w:rPr>
          <w:rFonts w:ascii="Times New Roman" w:hAnsi="Times New Roman" w:cs="Times New Roman"/>
          <w:b/>
          <w:i/>
          <w:sz w:val="20"/>
          <w:szCs w:val="20"/>
        </w:rPr>
      </w:pPr>
      <w:r w:rsidRPr="00042601">
        <w:rPr>
          <w:rFonts w:ascii="Times New Roman" w:hAnsi="Times New Roman" w:cs="Times New Roman"/>
          <w:sz w:val="20"/>
          <w:szCs w:val="20"/>
        </w:rPr>
        <w:t>Approval of PE waivers:</w:t>
      </w:r>
      <w:r w:rsidR="00BA0979" w:rsidRPr="00042601">
        <w:rPr>
          <w:rFonts w:ascii="Times New Roman" w:hAnsi="Times New Roman" w:cs="Times New Roman"/>
          <w:sz w:val="20"/>
          <w:szCs w:val="20"/>
        </w:rPr>
        <w:t xml:space="preserve">  </w:t>
      </w:r>
      <w:r w:rsidR="00BA0979" w:rsidRPr="00042601">
        <w:rPr>
          <w:rFonts w:ascii="Times New Roman" w:hAnsi="Times New Roman" w:cs="Times New Roman"/>
          <w:b/>
          <w:i/>
          <w:sz w:val="20"/>
          <w:szCs w:val="20"/>
        </w:rPr>
        <w:t>Mr. Knowles su</w:t>
      </w:r>
      <w:r w:rsidR="00042601" w:rsidRPr="00042601">
        <w:rPr>
          <w:rFonts w:ascii="Times New Roman" w:hAnsi="Times New Roman" w:cs="Times New Roman"/>
          <w:b/>
          <w:i/>
          <w:sz w:val="20"/>
          <w:szCs w:val="20"/>
        </w:rPr>
        <w:t>bmitted request to PED to waive</w:t>
      </w:r>
      <w:r w:rsidR="00BA0979" w:rsidRPr="00042601">
        <w:rPr>
          <w:rFonts w:ascii="Times New Roman" w:hAnsi="Times New Roman" w:cs="Times New Roman"/>
          <w:b/>
          <w:i/>
          <w:sz w:val="20"/>
          <w:szCs w:val="20"/>
        </w:rPr>
        <w:t xml:space="preserve"> PE</w:t>
      </w:r>
      <w:r w:rsidR="00042601" w:rsidRPr="00042601">
        <w:rPr>
          <w:rFonts w:ascii="Times New Roman" w:hAnsi="Times New Roman" w:cs="Times New Roman"/>
          <w:b/>
          <w:i/>
          <w:sz w:val="20"/>
          <w:szCs w:val="20"/>
        </w:rPr>
        <w:t xml:space="preserve"> graduation</w:t>
      </w:r>
      <w:r w:rsidR="00BA0979" w:rsidRPr="00042601">
        <w:rPr>
          <w:rFonts w:ascii="Times New Roman" w:hAnsi="Times New Roman" w:cs="Times New Roman"/>
          <w:b/>
          <w:i/>
          <w:sz w:val="20"/>
          <w:szCs w:val="20"/>
        </w:rPr>
        <w:t xml:space="preserve"> requiremen</w:t>
      </w:r>
      <w:r w:rsidR="00042601" w:rsidRPr="00042601">
        <w:rPr>
          <w:rFonts w:ascii="Times New Roman" w:hAnsi="Times New Roman" w:cs="Times New Roman"/>
          <w:b/>
          <w:i/>
          <w:sz w:val="20"/>
          <w:szCs w:val="20"/>
        </w:rPr>
        <w:t xml:space="preserve">t for two students per physicians and 504 </w:t>
      </w:r>
      <w:proofErr w:type="gramStart"/>
      <w:r w:rsidR="00042601" w:rsidRPr="00042601">
        <w:rPr>
          <w:rFonts w:ascii="Times New Roman" w:hAnsi="Times New Roman" w:cs="Times New Roman"/>
          <w:b/>
          <w:i/>
          <w:sz w:val="20"/>
          <w:szCs w:val="20"/>
        </w:rPr>
        <w:t>plan</w:t>
      </w:r>
      <w:proofErr w:type="gramEnd"/>
      <w:r w:rsidR="00042601" w:rsidRPr="00042601">
        <w:rPr>
          <w:rFonts w:ascii="Times New Roman" w:hAnsi="Times New Roman" w:cs="Times New Roman"/>
          <w:b/>
          <w:i/>
          <w:sz w:val="20"/>
          <w:szCs w:val="20"/>
        </w:rPr>
        <w:t>. Dr. Mingus motioned to approve</w:t>
      </w:r>
      <w:r w:rsidR="00042601">
        <w:rPr>
          <w:rFonts w:ascii="Times New Roman" w:hAnsi="Times New Roman" w:cs="Times New Roman"/>
          <w:b/>
          <w:i/>
          <w:sz w:val="20"/>
          <w:szCs w:val="20"/>
        </w:rPr>
        <w:t xml:space="preserve">, Ms. Yazzie seconded, </w:t>
      </w:r>
      <w:r w:rsidR="00042601" w:rsidRPr="00042601">
        <w:rPr>
          <w:rFonts w:ascii="Times New Roman" w:hAnsi="Times New Roman" w:cs="Times New Roman"/>
          <w:b/>
          <w:i/>
          <w:sz w:val="20"/>
          <w:szCs w:val="20"/>
        </w:rPr>
        <w:t>with a roll call vote of all in favor.</w:t>
      </w:r>
    </w:p>
    <w:p w14:paraId="0DF78AE1" w14:textId="0C061D79" w:rsidR="000B75D9" w:rsidRPr="00C832FD" w:rsidRDefault="00347C53" w:rsidP="000B75D9">
      <w:pPr>
        <w:pStyle w:val="NoSpacing"/>
        <w:numPr>
          <w:ilvl w:val="1"/>
          <w:numId w:val="2"/>
        </w:numPr>
        <w:rPr>
          <w:rFonts w:ascii="Times New Roman" w:hAnsi="Times New Roman" w:cs="Times New Roman"/>
          <w:b/>
          <w:i/>
          <w:sz w:val="20"/>
          <w:szCs w:val="20"/>
        </w:rPr>
      </w:pPr>
      <w:r w:rsidRPr="00042601">
        <w:rPr>
          <w:rFonts w:ascii="Times New Roman" w:hAnsi="Times New Roman" w:cs="Times New Roman"/>
          <w:sz w:val="20"/>
          <w:szCs w:val="20"/>
        </w:rPr>
        <w:t>Approval of Pre-Development Agreement with T2:</w:t>
      </w:r>
      <w:r w:rsidR="000B75D9">
        <w:rPr>
          <w:rFonts w:ascii="Times New Roman" w:hAnsi="Times New Roman" w:cs="Times New Roman"/>
          <w:sz w:val="20"/>
          <w:szCs w:val="20"/>
        </w:rPr>
        <w:t xml:space="preserve">  </w:t>
      </w:r>
      <w:r w:rsidR="000B75D9" w:rsidRPr="00C832FD">
        <w:rPr>
          <w:rFonts w:ascii="Times New Roman" w:hAnsi="Times New Roman" w:cs="Times New Roman"/>
          <w:b/>
          <w:i/>
          <w:sz w:val="20"/>
          <w:szCs w:val="20"/>
        </w:rPr>
        <w:t>Mr. H</w:t>
      </w:r>
      <w:r w:rsidR="00354F4C">
        <w:rPr>
          <w:rFonts w:ascii="Times New Roman" w:hAnsi="Times New Roman" w:cs="Times New Roman"/>
          <w:b/>
          <w:i/>
          <w:sz w:val="20"/>
          <w:szCs w:val="20"/>
        </w:rPr>
        <w:t>i</w:t>
      </w:r>
      <w:r w:rsidR="000B75D9" w:rsidRPr="00C832FD">
        <w:rPr>
          <w:rFonts w:ascii="Times New Roman" w:hAnsi="Times New Roman" w:cs="Times New Roman"/>
          <w:b/>
          <w:i/>
          <w:sz w:val="20"/>
          <w:szCs w:val="20"/>
        </w:rPr>
        <w:t xml:space="preserve">ll explained that the agreement is mainly for creation of architectural plans and planning that would go into the </w:t>
      </w:r>
      <w:r w:rsidR="00354F4C">
        <w:rPr>
          <w:rFonts w:ascii="Times New Roman" w:hAnsi="Times New Roman" w:cs="Times New Roman"/>
          <w:b/>
          <w:i/>
          <w:sz w:val="20"/>
          <w:szCs w:val="20"/>
        </w:rPr>
        <w:t>eventual</w:t>
      </w:r>
      <w:r w:rsidR="000B75D9" w:rsidRPr="00C832FD">
        <w:rPr>
          <w:rFonts w:ascii="Times New Roman" w:hAnsi="Times New Roman" w:cs="Times New Roman"/>
          <w:b/>
          <w:i/>
          <w:sz w:val="20"/>
          <w:szCs w:val="20"/>
        </w:rPr>
        <w:t xml:space="preserve"> building of the new facility. School would eventu</w:t>
      </w:r>
      <w:r w:rsidR="00016CDE" w:rsidRPr="00C832FD">
        <w:rPr>
          <w:rFonts w:ascii="Times New Roman" w:hAnsi="Times New Roman" w:cs="Times New Roman"/>
          <w:b/>
          <w:i/>
          <w:sz w:val="20"/>
          <w:szCs w:val="20"/>
        </w:rPr>
        <w:t xml:space="preserve">ally </w:t>
      </w:r>
      <w:r w:rsidR="000B75D9" w:rsidRPr="00C832FD">
        <w:rPr>
          <w:rFonts w:ascii="Times New Roman" w:hAnsi="Times New Roman" w:cs="Times New Roman"/>
          <w:b/>
          <w:i/>
          <w:sz w:val="20"/>
          <w:szCs w:val="20"/>
        </w:rPr>
        <w:t>own the architectural plans</w:t>
      </w:r>
      <w:r w:rsidR="00016CDE" w:rsidRPr="00C832FD">
        <w:rPr>
          <w:rFonts w:ascii="Times New Roman" w:hAnsi="Times New Roman" w:cs="Times New Roman"/>
          <w:b/>
          <w:i/>
          <w:sz w:val="20"/>
          <w:szCs w:val="20"/>
        </w:rPr>
        <w:t xml:space="preserve"> by purchasing the plans that would then be used to build facility. Provides first step into pre-development planning and conversations with the developer, T2.</w:t>
      </w:r>
      <w:r w:rsidR="00BB007D">
        <w:rPr>
          <w:rFonts w:ascii="Times New Roman" w:hAnsi="Times New Roman" w:cs="Times New Roman"/>
          <w:b/>
          <w:i/>
          <w:sz w:val="20"/>
          <w:szCs w:val="20"/>
        </w:rPr>
        <w:t xml:space="preserve"> Will allow school</w:t>
      </w:r>
      <w:r w:rsidR="00016CDE" w:rsidRPr="00C832FD">
        <w:rPr>
          <w:rFonts w:ascii="Times New Roman" w:hAnsi="Times New Roman" w:cs="Times New Roman"/>
          <w:b/>
          <w:i/>
          <w:sz w:val="20"/>
          <w:szCs w:val="20"/>
        </w:rPr>
        <w:t xml:space="preserve"> to </w:t>
      </w:r>
      <w:r w:rsidR="00354F4C">
        <w:rPr>
          <w:rFonts w:ascii="Times New Roman" w:hAnsi="Times New Roman" w:cs="Times New Roman"/>
          <w:b/>
          <w:i/>
          <w:sz w:val="20"/>
          <w:szCs w:val="20"/>
        </w:rPr>
        <w:t>negotiate</w:t>
      </w:r>
      <w:r w:rsidR="00016CDE" w:rsidRPr="00C832FD">
        <w:rPr>
          <w:rFonts w:ascii="Times New Roman" w:hAnsi="Times New Roman" w:cs="Times New Roman"/>
          <w:b/>
          <w:i/>
          <w:sz w:val="20"/>
          <w:szCs w:val="20"/>
        </w:rPr>
        <w:t xml:space="preserve"> building strategies or co</w:t>
      </w:r>
      <w:r w:rsidR="00C832FD">
        <w:rPr>
          <w:rFonts w:ascii="Times New Roman" w:hAnsi="Times New Roman" w:cs="Times New Roman"/>
          <w:b/>
          <w:i/>
          <w:sz w:val="20"/>
          <w:szCs w:val="20"/>
        </w:rPr>
        <w:t xml:space="preserve">st. </w:t>
      </w:r>
      <w:r w:rsidR="00C832FD" w:rsidRPr="00C832FD">
        <w:rPr>
          <w:rFonts w:ascii="Times New Roman" w:hAnsi="Times New Roman" w:cs="Times New Roman"/>
          <w:b/>
          <w:i/>
          <w:sz w:val="20"/>
          <w:szCs w:val="20"/>
        </w:rPr>
        <w:t xml:space="preserve"> </w:t>
      </w:r>
      <w:r w:rsidR="00BB007D">
        <w:rPr>
          <w:rFonts w:ascii="Times New Roman" w:hAnsi="Times New Roman" w:cs="Times New Roman"/>
          <w:b/>
          <w:i/>
          <w:sz w:val="20"/>
          <w:szCs w:val="20"/>
        </w:rPr>
        <w:t>No action to be taken</w:t>
      </w:r>
      <w:r w:rsidR="00354F4C">
        <w:rPr>
          <w:rFonts w:ascii="Times New Roman" w:hAnsi="Times New Roman" w:cs="Times New Roman"/>
          <w:b/>
          <w:i/>
          <w:sz w:val="20"/>
          <w:szCs w:val="20"/>
        </w:rPr>
        <w:t xml:space="preserve"> until contracts are ready for final review.</w:t>
      </w:r>
      <w:r w:rsidR="00BB007D">
        <w:rPr>
          <w:rFonts w:ascii="Times New Roman" w:hAnsi="Times New Roman" w:cs="Times New Roman"/>
          <w:b/>
          <w:i/>
          <w:sz w:val="20"/>
          <w:szCs w:val="20"/>
        </w:rPr>
        <w:t xml:space="preserve"> </w:t>
      </w:r>
    </w:p>
    <w:p w14:paraId="59F1A925" w14:textId="77777777" w:rsidR="00016CDE" w:rsidRPr="00016CDE" w:rsidRDefault="00016CDE" w:rsidP="00016CDE">
      <w:pPr>
        <w:pStyle w:val="NoSpacing"/>
        <w:rPr>
          <w:rFonts w:ascii="Times New Roman" w:hAnsi="Times New Roman" w:cs="Times New Roman"/>
          <w:sz w:val="20"/>
          <w:szCs w:val="20"/>
        </w:rPr>
      </w:pPr>
    </w:p>
    <w:p w14:paraId="0F571142" w14:textId="30E101A2" w:rsidR="005865C0" w:rsidRPr="000B75D9" w:rsidRDefault="005A586B" w:rsidP="005A586B">
      <w:pPr>
        <w:pStyle w:val="NoSpacing"/>
        <w:rPr>
          <w:rFonts w:ascii="Times New Roman" w:hAnsi="Times New Roman" w:cs="Times New Roman"/>
          <w:b/>
          <w:i/>
          <w:sz w:val="20"/>
          <w:szCs w:val="20"/>
        </w:rPr>
      </w:pPr>
      <w:r w:rsidRPr="004A0952">
        <w:rPr>
          <w:rFonts w:ascii="Times New Roman" w:hAnsi="Times New Roman" w:cs="Times New Roman"/>
          <w:sz w:val="20"/>
          <w:szCs w:val="20"/>
        </w:rPr>
        <w:t>Adjourn</w:t>
      </w:r>
      <w:r w:rsidR="000B75D9">
        <w:rPr>
          <w:rFonts w:ascii="Times New Roman" w:hAnsi="Times New Roman" w:cs="Times New Roman"/>
          <w:sz w:val="20"/>
          <w:szCs w:val="20"/>
        </w:rPr>
        <w:t xml:space="preserve">: </w:t>
      </w:r>
      <w:r w:rsidR="000B75D9">
        <w:rPr>
          <w:rFonts w:ascii="Times New Roman" w:hAnsi="Times New Roman" w:cs="Times New Roman"/>
          <w:b/>
          <w:i/>
          <w:sz w:val="20"/>
          <w:szCs w:val="20"/>
        </w:rPr>
        <w:t>With n</w:t>
      </w:r>
      <w:r w:rsidR="000B75D9" w:rsidRPr="000B75D9">
        <w:rPr>
          <w:rFonts w:ascii="Times New Roman" w:hAnsi="Times New Roman" w:cs="Times New Roman"/>
          <w:b/>
          <w:i/>
          <w:sz w:val="20"/>
          <w:szCs w:val="20"/>
        </w:rPr>
        <w:t xml:space="preserve">o further business, a motion to adjourn was made by Dr. Mingus, seconded by Ms. Yazzie, with a roll call vote of all in favor. </w:t>
      </w:r>
      <w:r w:rsidR="00354F4C">
        <w:rPr>
          <w:rFonts w:ascii="Times New Roman" w:hAnsi="Times New Roman" w:cs="Times New Roman"/>
          <w:b/>
          <w:i/>
          <w:sz w:val="20"/>
          <w:szCs w:val="20"/>
        </w:rPr>
        <w:t xml:space="preserve">Meeting adjourned at </w:t>
      </w:r>
      <w:r w:rsidR="00226C88">
        <w:rPr>
          <w:rFonts w:ascii="Times New Roman" w:hAnsi="Times New Roman" w:cs="Times New Roman"/>
          <w:b/>
          <w:i/>
          <w:sz w:val="20"/>
          <w:szCs w:val="20"/>
        </w:rPr>
        <w:t>6:19</w:t>
      </w:r>
      <w:proofErr w:type="gramStart"/>
      <w:r w:rsidR="00354F4C">
        <w:rPr>
          <w:rFonts w:ascii="Times New Roman" w:hAnsi="Times New Roman" w:cs="Times New Roman"/>
          <w:b/>
          <w:i/>
          <w:sz w:val="20"/>
          <w:szCs w:val="20"/>
        </w:rPr>
        <w:t xml:space="preserve">.  </w:t>
      </w:r>
      <w:r w:rsidR="000B75D9" w:rsidRPr="000B75D9">
        <w:rPr>
          <w:rFonts w:ascii="Times New Roman" w:hAnsi="Times New Roman" w:cs="Times New Roman"/>
          <w:b/>
          <w:i/>
          <w:sz w:val="20"/>
          <w:szCs w:val="20"/>
        </w:rPr>
        <w:t>The</w:t>
      </w:r>
      <w:proofErr w:type="gramEnd"/>
      <w:r w:rsidR="000B75D9" w:rsidRPr="000B75D9">
        <w:rPr>
          <w:rFonts w:ascii="Times New Roman" w:hAnsi="Times New Roman" w:cs="Times New Roman"/>
          <w:b/>
          <w:i/>
          <w:sz w:val="20"/>
          <w:szCs w:val="20"/>
        </w:rPr>
        <w:t xml:space="preserve"> next regularly scheduled meeting is set for October 28 at 5:00 pm.</w:t>
      </w:r>
    </w:p>
    <w:p w14:paraId="3C546D72" w14:textId="77777777" w:rsidR="000B75D9" w:rsidRDefault="000B75D9" w:rsidP="005A586B">
      <w:pPr>
        <w:pStyle w:val="NoSpacing"/>
        <w:rPr>
          <w:rFonts w:ascii="Times New Roman" w:hAnsi="Times New Roman" w:cs="Times New Roman"/>
          <w:sz w:val="20"/>
          <w:szCs w:val="20"/>
        </w:rPr>
      </w:pPr>
    </w:p>
    <w:p w14:paraId="2090147E" w14:textId="77777777" w:rsidR="00BB007D" w:rsidRDefault="00BB007D" w:rsidP="005A586B">
      <w:pPr>
        <w:pStyle w:val="NoSpacing"/>
        <w:rPr>
          <w:rFonts w:ascii="Times New Roman" w:hAnsi="Times New Roman" w:cs="Times New Roman"/>
          <w:sz w:val="20"/>
          <w:szCs w:val="20"/>
        </w:rPr>
      </w:pPr>
    </w:p>
    <w:p w14:paraId="526EE456" w14:textId="77777777" w:rsidR="00BB007D" w:rsidRDefault="00BB007D" w:rsidP="005A586B">
      <w:pPr>
        <w:pStyle w:val="NoSpacing"/>
        <w:rPr>
          <w:rFonts w:ascii="Times New Roman" w:hAnsi="Times New Roman" w:cs="Times New Roman"/>
          <w:sz w:val="20"/>
          <w:szCs w:val="20"/>
        </w:rPr>
      </w:pPr>
    </w:p>
    <w:p w14:paraId="033AAAC9" w14:textId="77777777" w:rsidR="00BB007D" w:rsidRDefault="00BB007D" w:rsidP="005A586B">
      <w:pPr>
        <w:pStyle w:val="NoSpacing"/>
        <w:rPr>
          <w:rFonts w:ascii="Times New Roman" w:hAnsi="Times New Roman" w:cs="Times New Roman"/>
          <w:sz w:val="20"/>
          <w:szCs w:val="20"/>
        </w:rPr>
      </w:pPr>
    </w:p>
    <w:p w14:paraId="7CB697F0" w14:textId="5D9A1B93" w:rsidR="00BB007D" w:rsidRPr="00BB007D" w:rsidRDefault="00BB007D" w:rsidP="005A586B">
      <w:pPr>
        <w:pStyle w:val="NoSpacing"/>
        <w:rPr>
          <w:rFonts w:ascii="Times New Roman" w:hAnsi="Times New Roman" w:cs="Times New Roman"/>
          <w:b/>
          <w:sz w:val="20"/>
          <w:szCs w:val="20"/>
        </w:rPr>
      </w:pPr>
      <w:r w:rsidRPr="00BB007D">
        <w:rPr>
          <w:rFonts w:ascii="Times New Roman" w:hAnsi="Times New Roman" w:cs="Times New Roman"/>
          <w:b/>
          <w:sz w:val="20"/>
          <w:szCs w:val="20"/>
        </w:rPr>
        <w:t>________________________________________________________________________________________________</w:t>
      </w:r>
    </w:p>
    <w:p w14:paraId="03EFD7DE" w14:textId="233905A4" w:rsidR="00BB007D" w:rsidRDefault="00BB007D" w:rsidP="005A586B">
      <w:pPr>
        <w:pStyle w:val="NoSpacing"/>
        <w:rPr>
          <w:rFonts w:ascii="Times New Roman" w:hAnsi="Times New Roman" w:cs="Times New Roman"/>
          <w:sz w:val="20"/>
          <w:szCs w:val="20"/>
        </w:rPr>
      </w:pPr>
      <w:r>
        <w:rPr>
          <w:rFonts w:ascii="Times New Roman" w:hAnsi="Times New Roman" w:cs="Times New Roman"/>
          <w:sz w:val="20"/>
          <w:szCs w:val="20"/>
        </w:rPr>
        <w:t xml:space="preserve">Dr. Betty </w:t>
      </w:r>
      <w:proofErr w:type="spellStart"/>
      <w:r>
        <w:rPr>
          <w:rFonts w:ascii="Times New Roman" w:hAnsi="Times New Roman" w:cs="Times New Roman"/>
          <w:sz w:val="20"/>
          <w:szCs w:val="20"/>
        </w:rPr>
        <w:t>Sutliff</w:t>
      </w:r>
      <w:proofErr w:type="spellEnd"/>
      <w:r>
        <w:rPr>
          <w:rFonts w:ascii="Times New Roman" w:hAnsi="Times New Roman" w:cs="Times New Roman"/>
          <w:sz w:val="20"/>
          <w:szCs w:val="20"/>
        </w:rPr>
        <w:t>, Council President</w:t>
      </w:r>
    </w:p>
    <w:p w14:paraId="7C20BCAD" w14:textId="77777777" w:rsidR="00BB007D" w:rsidRDefault="00BB007D" w:rsidP="005A586B">
      <w:pPr>
        <w:pStyle w:val="NoSpacing"/>
        <w:rPr>
          <w:rFonts w:ascii="Times New Roman" w:hAnsi="Times New Roman" w:cs="Times New Roman"/>
          <w:sz w:val="20"/>
          <w:szCs w:val="20"/>
        </w:rPr>
      </w:pPr>
    </w:p>
    <w:p w14:paraId="0EF336BB" w14:textId="77777777" w:rsidR="00BB007D" w:rsidRDefault="00BB007D" w:rsidP="005A586B">
      <w:pPr>
        <w:pStyle w:val="NoSpacing"/>
        <w:rPr>
          <w:rFonts w:ascii="Times New Roman" w:hAnsi="Times New Roman" w:cs="Times New Roman"/>
          <w:sz w:val="20"/>
          <w:szCs w:val="20"/>
        </w:rPr>
      </w:pPr>
    </w:p>
    <w:p w14:paraId="23875D68" w14:textId="438008DF" w:rsidR="00BB007D" w:rsidRPr="00180269" w:rsidRDefault="00BB007D" w:rsidP="005A586B">
      <w:pPr>
        <w:pStyle w:val="NoSpacing"/>
        <w:rPr>
          <w:rFonts w:ascii="Times New Roman" w:hAnsi="Times New Roman" w:cs="Times New Roman"/>
          <w:b/>
          <w:sz w:val="20"/>
          <w:szCs w:val="20"/>
        </w:rPr>
      </w:pPr>
      <w:r w:rsidRPr="00180269">
        <w:rPr>
          <w:rFonts w:ascii="Times New Roman" w:hAnsi="Times New Roman" w:cs="Times New Roman"/>
          <w:b/>
          <w:sz w:val="20"/>
          <w:szCs w:val="20"/>
        </w:rPr>
        <w:t>________________________________________________________________________________________________</w:t>
      </w:r>
    </w:p>
    <w:p w14:paraId="1B171E79" w14:textId="60F8CA91" w:rsidR="00BB007D" w:rsidRPr="004A0952" w:rsidRDefault="00BB007D" w:rsidP="005A586B">
      <w:pPr>
        <w:pStyle w:val="NoSpacing"/>
        <w:rPr>
          <w:rFonts w:ascii="Times New Roman" w:hAnsi="Times New Roman" w:cs="Times New Roman"/>
          <w:sz w:val="20"/>
          <w:szCs w:val="20"/>
        </w:rPr>
      </w:pPr>
      <w:r>
        <w:rPr>
          <w:rFonts w:ascii="Times New Roman" w:hAnsi="Times New Roman" w:cs="Times New Roman"/>
          <w:sz w:val="20"/>
          <w:szCs w:val="20"/>
        </w:rPr>
        <w:t>Recording Secretary</w:t>
      </w:r>
    </w:p>
    <w:sectPr w:rsidR="00BB007D" w:rsidRPr="004A0952" w:rsidSect="00877EE6">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62106"/>
    <w:multiLevelType w:val="hybridMultilevel"/>
    <w:tmpl w:val="4DECEB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41EB4"/>
    <w:multiLevelType w:val="hybridMultilevel"/>
    <w:tmpl w:val="4CF8516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60BF6"/>
    <w:multiLevelType w:val="hybridMultilevel"/>
    <w:tmpl w:val="20C0AD9C"/>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9106DB7"/>
    <w:multiLevelType w:val="hybridMultilevel"/>
    <w:tmpl w:val="7592D4C8"/>
    <w:lvl w:ilvl="0" w:tplc="28A6E92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DB7488"/>
    <w:multiLevelType w:val="hybridMultilevel"/>
    <w:tmpl w:val="D0BE91B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652608A"/>
    <w:multiLevelType w:val="hybridMultilevel"/>
    <w:tmpl w:val="CF2A2D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1484F93"/>
    <w:multiLevelType w:val="hybridMultilevel"/>
    <w:tmpl w:val="79B0D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BD4033"/>
    <w:multiLevelType w:val="hybridMultilevel"/>
    <w:tmpl w:val="682CDF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900684"/>
    <w:multiLevelType w:val="hybridMultilevel"/>
    <w:tmpl w:val="EFECD6D2"/>
    <w:lvl w:ilvl="0" w:tplc="C83E74CC">
      <w:start w:val="1"/>
      <w:numFmt w:val="decimal"/>
      <w:lvlText w:val="%1."/>
      <w:lvlJc w:val="left"/>
      <w:pPr>
        <w:ind w:left="720" w:hanging="360"/>
      </w:pPr>
      <w:rPr>
        <w:rFonts w:ascii="Times New Roman" w:eastAsiaTheme="minorHAnsi" w:hAnsi="Times New Roman" w:cs="Times New Roman"/>
      </w:rPr>
    </w:lvl>
    <w:lvl w:ilvl="1" w:tplc="77987B20">
      <w:start w:val="1"/>
      <w:numFmt w:val="lowerLetter"/>
      <w:lvlText w:val="%2."/>
      <w:lvlJc w:val="left"/>
      <w:pPr>
        <w:ind w:left="1530" w:hanging="360"/>
      </w:pPr>
      <w:rPr>
        <w:color w:val="auto"/>
      </w:rPr>
    </w:lvl>
    <w:lvl w:ilvl="2" w:tplc="0409000F">
      <w:start w:val="1"/>
      <w:numFmt w:val="decimal"/>
      <w:lvlText w:val="%3."/>
      <w:lvlJc w:val="left"/>
      <w:pPr>
        <w:ind w:left="2160" w:hanging="180"/>
      </w:pPr>
      <w:rPr>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43212"/>
    <w:multiLevelType w:val="hybridMultilevel"/>
    <w:tmpl w:val="3E8AAA2A"/>
    <w:lvl w:ilvl="0" w:tplc="C83E74C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8225EA"/>
    <w:multiLevelType w:val="hybridMultilevel"/>
    <w:tmpl w:val="265AC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C92FE5"/>
    <w:multiLevelType w:val="hybridMultilevel"/>
    <w:tmpl w:val="5D169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11"/>
  </w:num>
  <w:num w:numId="4">
    <w:abstractNumId w:val="7"/>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6"/>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NDcwNjQwMjE3MzRR0lEKTi0uzszPAykwrAUA98UCACwAAAA="/>
  </w:docVars>
  <w:rsids>
    <w:rsidRoot w:val="00285B26"/>
    <w:rsid w:val="00001F66"/>
    <w:rsid w:val="000060CA"/>
    <w:rsid w:val="000073A5"/>
    <w:rsid w:val="000129AA"/>
    <w:rsid w:val="00013039"/>
    <w:rsid w:val="00013348"/>
    <w:rsid w:val="00016CDE"/>
    <w:rsid w:val="00021A9C"/>
    <w:rsid w:val="0002392E"/>
    <w:rsid w:val="000271DF"/>
    <w:rsid w:val="000343D4"/>
    <w:rsid w:val="000406F9"/>
    <w:rsid w:val="00042601"/>
    <w:rsid w:val="00042EA3"/>
    <w:rsid w:val="00054BAF"/>
    <w:rsid w:val="00061223"/>
    <w:rsid w:val="00062893"/>
    <w:rsid w:val="000628B5"/>
    <w:rsid w:val="00062B58"/>
    <w:rsid w:val="000635AA"/>
    <w:rsid w:val="00065C60"/>
    <w:rsid w:val="00076E08"/>
    <w:rsid w:val="0008618B"/>
    <w:rsid w:val="00094629"/>
    <w:rsid w:val="00094D2E"/>
    <w:rsid w:val="0009554E"/>
    <w:rsid w:val="000A35BE"/>
    <w:rsid w:val="000A3E43"/>
    <w:rsid w:val="000A5354"/>
    <w:rsid w:val="000A70E2"/>
    <w:rsid w:val="000A7EE4"/>
    <w:rsid w:val="000B6BA7"/>
    <w:rsid w:val="000B75D9"/>
    <w:rsid w:val="000C5161"/>
    <w:rsid w:val="000C653F"/>
    <w:rsid w:val="000C6AA1"/>
    <w:rsid w:val="000D533B"/>
    <w:rsid w:val="000D5F01"/>
    <w:rsid w:val="000D6726"/>
    <w:rsid w:val="000D7842"/>
    <w:rsid w:val="000E0481"/>
    <w:rsid w:val="000F05E6"/>
    <w:rsid w:val="000F0CB1"/>
    <w:rsid w:val="000F4A75"/>
    <w:rsid w:val="000F6A5B"/>
    <w:rsid w:val="00100C1D"/>
    <w:rsid w:val="00101818"/>
    <w:rsid w:val="00107C72"/>
    <w:rsid w:val="001100C6"/>
    <w:rsid w:val="00115D63"/>
    <w:rsid w:val="00121270"/>
    <w:rsid w:val="001317EE"/>
    <w:rsid w:val="0013217D"/>
    <w:rsid w:val="00132B22"/>
    <w:rsid w:val="00140E4A"/>
    <w:rsid w:val="00153004"/>
    <w:rsid w:val="0015420D"/>
    <w:rsid w:val="00155569"/>
    <w:rsid w:val="001616CC"/>
    <w:rsid w:val="00162C70"/>
    <w:rsid w:val="00163698"/>
    <w:rsid w:val="00164674"/>
    <w:rsid w:val="00167A68"/>
    <w:rsid w:val="00180269"/>
    <w:rsid w:val="00181118"/>
    <w:rsid w:val="001823B9"/>
    <w:rsid w:val="0018363A"/>
    <w:rsid w:val="0018798F"/>
    <w:rsid w:val="00193FE9"/>
    <w:rsid w:val="001A281D"/>
    <w:rsid w:val="001A52B4"/>
    <w:rsid w:val="001A62A7"/>
    <w:rsid w:val="001A62C1"/>
    <w:rsid w:val="001A7686"/>
    <w:rsid w:val="001B5CE8"/>
    <w:rsid w:val="001B6680"/>
    <w:rsid w:val="001B7A8E"/>
    <w:rsid w:val="001C1956"/>
    <w:rsid w:val="001C450C"/>
    <w:rsid w:val="001C536E"/>
    <w:rsid w:val="001C6687"/>
    <w:rsid w:val="001C7699"/>
    <w:rsid w:val="001D167C"/>
    <w:rsid w:val="001D3DB1"/>
    <w:rsid w:val="001D5981"/>
    <w:rsid w:val="001D7A6B"/>
    <w:rsid w:val="001E038C"/>
    <w:rsid w:val="001F16AB"/>
    <w:rsid w:val="001F2A74"/>
    <w:rsid w:val="001F6A68"/>
    <w:rsid w:val="001F7CEE"/>
    <w:rsid w:val="002025F8"/>
    <w:rsid w:val="00202C6F"/>
    <w:rsid w:val="002048B9"/>
    <w:rsid w:val="002101E8"/>
    <w:rsid w:val="00211675"/>
    <w:rsid w:val="002119E0"/>
    <w:rsid w:val="00211A52"/>
    <w:rsid w:val="00216624"/>
    <w:rsid w:val="002213C8"/>
    <w:rsid w:val="00222488"/>
    <w:rsid w:val="00222A55"/>
    <w:rsid w:val="0022301F"/>
    <w:rsid w:val="00224789"/>
    <w:rsid w:val="00226C88"/>
    <w:rsid w:val="00230BFC"/>
    <w:rsid w:val="00232C07"/>
    <w:rsid w:val="002466B2"/>
    <w:rsid w:val="00250E8A"/>
    <w:rsid w:val="0025251D"/>
    <w:rsid w:val="00252671"/>
    <w:rsid w:val="0025433A"/>
    <w:rsid w:val="002550E7"/>
    <w:rsid w:val="002571DA"/>
    <w:rsid w:val="00265013"/>
    <w:rsid w:val="002767F8"/>
    <w:rsid w:val="0028137C"/>
    <w:rsid w:val="00285B26"/>
    <w:rsid w:val="00290B71"/>
    <w:rsid w:val="00291F83"/>
    <w:rsid w:val="00293141"/>
    <w:rsid w:val="002A2033"/>
    <w:rsid w:val="002A4E54"/>
    <w:rsid w:val="002A5782"/>
    <w:rsid w:val="002A5F11"/>
    <w:rsid w:val="002C2B28"/>
    <w:rsid w:val="002C5B27"/>
    <w:rsid w:val="002D008A"/>
    <w:rsid w:val="002D36C2"/>
    <w:rsid w:val="002E4A4B"/>
    <w:rsid w:val="002E63CB"/>
    <w:rsid w:val="002F55DC"/>
    <w:rsid w:val="002F717A"/>
    <w:rsid w:val="00301A32"/>
    <w:rsid w:val="00307007"/>
    <w:rsid w:val="003164DE"/>
    <w:rsid w:val="00316C80"/>
    <w:rsid w:val="003176B8"/>
    <w:rsid w:val="00325680"/>
    <w:rsid w:val="00326170"/>
    <w:rsid w:val="00337F6D"/>
    <w:rsid w:val="003423B6"/>
    <w:rsid w:val="00344159"/>
    <w:rsid w:val="00347C53"/>
    <w:rsid w:val="00347EF5"/>
    <w:rsid w:val="00350162"/>
    <w:rsid w:val="00350F3C"/>
    <w:rsid w:val="0035499E"/>
    <w:rsid w:val="00354F4C"/>
    <w:rsid w:val="003559B5"/>
    <w:rsid w:val="00370948"/>
    <w:rsid w:val="0038323B"/>
    <w:rsid w:val="00387DCB"/>
    <w:rsid w:val="003903E9"/>
    <w:rsid w:val="003924AA"/>
    <w:rsid w:val="00394F6B"/>
    <w:rsid w:val="00397119"/>
    <w:rsid w:val="003A378E"/>
    <w:rsid w:val="003A4EE4"/>
    <w:rsid w:val="003B00FA"/>
    <w:rsid w:val="003B2A7D"/>
    <w:rsid w:val="003B7A10"/>
    <w:rsid w:val="003C0D55"/>
    <w:rsid w:val="003C1D7F"/>
    <w:rsid w:val="003C35F9"/>
    <w:rsid w:val="003C4CEE"/>
    <w:rsid w:val="003D4ED1"/>
    <w:rsid w:val="003D5956"/>
    <w:rsid w:val="003D7F5A"/>
    <w:rsid w:val="003E1936"/>
    <w:rsid w:val="003E3394"/>
    <w:rsid w:val="003E4572"/>
    <w:rsid w:val="003E5356"/>
    <w:rsid w:val="003E6D6E"/>
    <w:rsid w:val="004008F0"/>
    <w:rsid w:val="0040152B"/>
    <w:rsid w:val="00402C3F"/>
    <w:rsid w:val="0041205B"/>
    <w:rsid w:val="00413E0C"/>
    <w:rsid w:val="00414F03"/>
    <w:rsid w:val="004176FA"/>
    <w:rsid w:val="00417A12"/>
    <w:rsid w:val="00417C8E"/>
    <w:rsid w:val="00422B7B"/>
    <w:rsid w:val="00423BBE"/>
    <w:rsid w:val="00424873"/>
    <w:rsid w:val="00424E25"/>
    <w:rsid w:val="00431639"/>
    <w:rsid w:val="0043251E"/>
    <w:rsid w:val="00433258"/>
    <w:rsid w:val="00435BEE"/>
    <w:rsid w:val="004427A4"/>
    <w:rsid w:val="00443D3D"/>
    <w:rsid w:val="00445C2D"/>
    <w:rsid w:val="00446D1A"/>
    <w:rsid w:val="00454CD1"/>
    <w:rsid w:val="00464242"/>
    <w:rsid w:val="004676F5"/>
    <w:rsid w:val="004717D6"/>
    <w:rsid w:val="004718B7"/>
    <w:rsid w:val="004771F4"/>
    <w:rsid w:val="00484FA2"/>
    <w:rsid w:val="00486CD7"/>
    <w:rsid w:val="004A0952"/>
    <w:rsid w:val="004A1B39"/>
    <w:rsid w:val="004A3D6C"/>
    <w:rsid w:val="004A4CE9"/>
    <w:rsid w:val="004C03B3"/>
    <w:rsid w:val="004C0BE6"/>
    <w:rsid w:val="004C5523"/>
    <w:rsid w:val="004D6DE8"/>
    <w:rsid w:val="004E79C3"/>
    <w:rsid w:val="004F0D7A"/>
    <w:rsid w:val="00500BC0"/>
    <w:rsid w:val="00501519"/>
    <w:rsid w:val="00506338"/>
    <w:rsid w:val="005070EB"/>
    <w:rsid w:val="005160C8"/>
    <w:rsid w:val="005435CD"/>
    <w:rsid w:val="005451C3"/>
    <w:rsid w:val="005476E2"/>
    <w:rsid w:val="00554B9B"/>
    <w:rsid w:val="005600BB"/>
    <w:rsid w:val="00560DE2"/>
    <w:rsid w:val="00566A50"/>
    <w:rsid w:val="00566E84"/>
    <w:rsid w:val="005672F2"/>
    <w:rsid w:val="00572B15"/>
    <w:rsid w:val="005736D1"/>
    <w:rsid w:val="005759CF"/>
    <w:rsid w:val="00581BD1"/>
    <w:rsid w:val="005853DB"/>
    <w:rsid w:val="00586199"/>
    <w:rsid w:val="005865C0"/>
    <w:rsid w:val="00591137"/>
    <w:rsid w:val="0059251B"/>
    <w:rsid w:val="005943F3"/>
    <w:rsid w:val="00595D5C"/>
    <w:rsid w:val="005A0EB4"/>
    <w:rsid w:val="005A30E4"/>
    <w:rsid w:val="005A586B"/>
    <w:rsid w:val="005B4F47"/>
    <w:rsid w:val="005B573A"/>
    <w:rsid w:val="005B7506"/>
    <w:rsid w:val="005C15E2"/>
    <w:rsid w:val="005D1F67"/>
    <w:rsid w:val="005D382C"/>
    <w:rsid w:val="005D5AA4"/>
    <w:rsid w:val="005D78CC"/>
    <w:rsid w:val="005D7EB5"/>
    <w:rsid w:val="005E0477"/>
    <w:rsid w:val="005E64B6"/>
    <w:rsid w:val="005E6EE7"/>
    <w:rsid w:val="005E718E"/>
    <w:rsid w:val="005F2A67"/>
    <w:rsid w:val="005F7D8C"/>
    <w:rsid w:val="006133FD"/>
    <w:rsid w:val="00613CEA"/>
    <w:rsid w:val="0062032B"/>
    <w:rsid w:val="00634069"/>
    <w:rsid w:val="00635D2F"/>
    <w:rsid w:val="006371EA"/>
    <w:rsid w:val="00641F2D"/>
    <w:rsid w:val="00643314"/>
    <w:rsid w:val="0064384F"/>
    <w:rsid w:val="00657467"/>
    <w:rsid w:val="00662DBF"/>
    <w:rsid w:val="0066530A"/>
    <w:rsid w:val="00670831"/>
    <w:rsid w:val="00673479"/>
    <w:rsid w:val="00676007"/>
    <w:rsid w:val="00676CF5"/>
    <w:rsid w:val="00686035"/>
    <w:rsid w:val="00691844"/>
    <w:rsid w:val="00692AB1"/>
    <w:rsid w:val="006946D1"/>
    <w:rsid w:val="006952BA"/>
    <w:rsid w:val="006A1295"/>
    <w:rsid w:val="006A561B"/>
    <w:rsid w:val="006B141D"/>
    <w:rsid w:val="006B2FD7"/>
    <w:rsid w:val="006B43F6"/>
    <w:rsid w:val="006C1405"/>
    <w:rsid w:val="006D02BC"/>
    <w:rsid w:val="006D601F"/>
    <w:rsid w:val="006E5206"/>
    <w:rsid w:val="006E57AF"/>
    <w:rsid w:val="006F6A60"/>
    <w:rsid w:val="007014B4"/>
    <w:rsid w:val="00705904"/>
    <w:rsid w:val="00715AA1"/>
    <w:rsid w:val="0072412A"/>
    <w:rsid w:val="0072795E"/>
    <w:rsid w:val="00730DA8"/>
    <w:rsid w:val="00736BA1"/>
    <w:rsid w:val="00751A34"/>
    <w:rsid w:val="007538D7"/>
    <w:rsid w:val="00761173"/>
    <w:rsid w:val="007653A3"/>
    <w:rsid w:val="00772D74"/>
    <w:rsid w:val="00772F2D"/>
    <w:rsid w:val="00774604"/>
    <w:rsid w:val="00777B7C"/>
    <w:rsid w:val="00797A5C"/>
    <w:rsid w:val="007A0C7C"/>
    <w:rsid w:val="007A661B"/>
    <w:rsid w:val="007B0C3C"/>
    <w:rsid w:val="007B3A51"/>
    <w:rsid w:val="007B4344"/>
    <w:rsid w:val="007B76BC"/>
    <w:rsid w:val="007B7D2F"/>
    <w:rsid w:val="007C1B7D"/>
    <w:rsid w:val="007C21B8"/>
    <w:rsid w:val="007C76A9"/>
    <w:rsid w:val="007D524C"/>
    <w:rsid w:val="007D7928"/>
    <w:rsid w:val="007E1B87"/>
    <w:rsid w:val="007E5BAF"/>
    <w:rsid w:val="007E7703"/>
    <w:rsid w:val="007E7822"/>
    <w:rsid w:val="00801404"/>
    <w:rsid w:val="00801EA5"/>
    <w:rsid w:val="0080534B"/>
    <w:rsid w:val="00807874"/>
    <w:rsid w:val="00817FA8"/>
    <w:rsid w:val="008219F3"/>
    <w:rsid w:val="00822DFF"/>
    <w:rsid w:val="00823CD0"/>
    <w:rsid w:val="0083376A"/>
    <w:rsid w:val="00834F0A"/>
    <w:rsid w:val="00834FB7"/>
    <w:rsid w:val="00837621"/>
    <w:rsid w:val="00840FD3"/>
    <w:rsid w:val="00841EF2"/>
    <w:rsid w:val="00857C1A"/>
    <w:rsid w:val="00862439"/>
    <w:rsid w:val="008720DA"/>
    <w:rsid w:val="008763A1"/>
    <w:rsid w:val="00877711"/>
    <w:rsid w:val="00877EE6"/>
    <w:rsid w:val="0088084E"/>
    <w:rsid w:val="00885BD9"/>
    <w:rsid w:val="00894B43"/>
    <w:rsid w:val="00896BEA"/>
    <w:rsid w:val="008A084D"/>
    <w:rsid w:val="008B00AA"/>
    <w:rsid w:val="008B3C13"/>
    <w:rsid w:val="008B4A38"/>
    <w:rsid w:val="008C09C1"/>
    <w:rsid w:val="008C1671"/>
    <w:rsid w:val="008C1BD9"/>
    <w:rsid w:val="008C67E3"/>
    <w:rsid w:val="008D518F"/>
    <w:rsid w:val="008D5ED9"/>
    <w:rsid w:val="008E234C"/>
    <w:rsid w:val="008E315E"/>
    <w:rsid w:val="008E4C74"/>
    <w:rsid w:val="008E6DB9"/>
    <w:rsid w:val="008F2560"/>
    <w:rsid w:val="00902CA3"/>
    <w:rsid w:val="0090339D"/>
    <w:rsid w:val="00910019"/>
    <w:rsid w:val="00913F46"/>
    <w:rsid w:val="00920C74"/>
    <w:rsid w:val="00921018"/>
    <w:rsid w:val="009251BD"/>
    <w:rsid w:val="00927EF7"/>
    <w:rsid w:val="009300CC"/>
    <w:rsid w:val="009316E2"/>
    <w:rsid w:val="009347A8"/>
    <w:rsid w:val="00942058"/>
    <w:rsid w:val="00944AE8"/>
    <w:rsid w:val="0095128F"/>
    <w:rsid w:val="0096174F"/>
    <w:rsid w:val="0099651A"/>
    <w:rsid w:val="009969B4"/>
    <w:rsid w:val="009A1FF4"/>
    <w:rsid w:val="009B4B6F"/>
    <w:rsid w:val="009B53C8"/>
    <w:rsid w:val="009C201B"/>
    <w:rsid w:val="009C32FE"/>
    <w:rsid w:val="009C4F10"/>
    <w:rsid w:val="009C6160"/>
    <w:rsid w:val="009D4060"/>
    <w:rsid w:val="009E1001"/>
    <w:rsid w:val="009F20D6"/>
    <w:rsid w:val="009F689E"/>
    <w:rsid w:val="00A0139B"/>
    <w:rsid w:val="00A03E8C"/>
    <w:rsid w:val="00A05E30"/>
    <w:rsid w:val="00A12E7A"/>
    <w:rsid w:val="00A16DB6"/>
    <w:rsid w:val="00A3149E"/>
    <w:rsid w:val="00A31DEB"/>
    <w:rsid w:val="00A32D80"/>
    <w:rsid w:val="00A36EE8"/>
    <w:rsid w:val="00A3711D"/>
    <w:rsid w:val="00A40761"/>
    <w:rsid w:val="00A40BD3"/>
    <w:rsid w:val="00A44A98"/>
    <w:rsid w:val="00A510F3"/>
    <w:rsid w:val="00A51E1D"/>
    <w:rsid w:val="00A56331"/>
    <w:rsid w:val="00A60B5B"/>
    <w:rsid w:val="00A761A6"/>
    <w:rsid w:val="00A8038A"/>
    <w:rsid w:val="00A8144F"/>
    <w:rsid w:val="00A82C64"/>
    <w:rsid w:val="00A8570B"/>
    <w:rsid w:val="00A86FE8"/>
    <w:rsid w:val="00A87F3F"/>
    <w:rsid w:val="00AA07B7"/>
    <w:rsid w:val="00AA4433"/>
    <w:rsid w:val="00AB16F0"/>
    <w:rsid w:val="00AB2F22"/>
    <w:rsid w:val="00AB7292"/>
    <w:rsid w:val="00AB7789"/>
    <w:rsid w:val="00AC1C2D"/>
    <w:rsid w:val="00AD1F22"/>
    <w:rsid w:val="00AE055A"/>
    <w:rsid w:val="00AF311C"/>
    <w:rsid w:val="00AF318A"/>
    <w:rsid w:val="00AF4899"/>
    <w:rsid w:val="00AF5746"/>
    <w:rsid w:val="00AF74A9"/>
    <w:rsid w:val="00B00E12"/>
    <w:rsid w:val="00B027E5"/>
    <w:rsid w:val="00B055FD"/>
    <w:rsid w:val="00B0650E"/>
    <w:rsid w:val="00B1156E"/>
    <w:rsid w:val="00B16A07"/>
    <w:rsid w:val="00B17A59"/>
    <w:rsid w:val="00B22725"/>
    <w:rsid w:val="00B22B27"/>
    <w:rsid w:val="00B23D7F"/>
    <w:rsid w:val="00B242F5"/>
    <w:rsid w:val="00B265C9"/>
    <w:rsid w:val="00B27856"/>
    <w:rsid w:val="00B37FC7"/>
    <w:rsid w:val="00B410FA"/>
    <w:rsid w:val="00B45399"/>
    <w:rsid w:val="00B45E29"/>
    <w:rsid w:val="00B47F19"/>
    <w:rsid w:val="00B522BC"/>
    <w:rsid w:val="00B60993"/>
    <w:rsid w:val="00B6479C"/>
    <w:rsid w:val="00B64F4A"/>
    <w:rsid w:val="00B6538B"/>
    <w:rsid w:val="00B7185F"/>
    <w:rsid w:val="00B7429A"/>
    <w:rsid w:val="00B77D8F"/>
    <w:rsid w:val="00B90F04"/>
    <w:rsid w:val="00BA0979"/>
    <w:rsid w:val="00BA133A"/>
    <w:rsid w:val="00BA194B"/>
    <w:rsid w:val="00BA1A78"/>
    <w:rsid w:val="00BA3827"/>
    <w:rsid w:val="00BA4362"/>
    <w:rsid w:val="00BA599F"/>
    <w:rsid w:val="00BA7932"/>
    <w:rsid w:val="00BB007D"/>
    <w:rsid w:val="00BB3717"/>
    <w:rsid w:val="00BB562D"/>
    <w:rsid w:val="00BC172F"/>
    <w:rsid w:val="00BC2075"/>
    <w:rsid w:val="00BC2844"/>
    <w:rsid w:val="00BD06C9"/>
    <w:rsid w:val="00BD6E51"/>
    <w:rsid w:val="00BE27EC"/>
    <w:rsid w:val="00BE2E66"/>
    <w:rsid w:val="00BF1034"/>
    <w:rsid w:val="00BF46EA"/>
    <w:rsid w:val="00BF6531"/>
    <w:rsid w:val="00C05E2C"/>
    <w:rsid w:val="00C0701C"/>
    <w:rsid w:val="00C13050"/>
    <w:rsid w:val="00C151B7"/>
    <w:rsid w:val="00C3297E"/>
    <w:rsid w:val="00C40E27"/>
    <w:rsid w:val="00C40FCD"/>
    <w:rsid w:val="00C429A2"/>
    <w:rsid w:val="00C43AD4"/>
    <w:rsid w:val="00C51B78"/>
    <w:rsid w:val="00C52CE3"/>
    <w:rsid w:val="00C52E3C"/>
    <w:rsid w:val="00C545DA"/>
    <w:rsid w:val="00C62D55"/>
    <w:rsid w:val="00C64E88"/>
    <w:rsid w:val="00C66446"/>
    <w:rsid w:val="00C832FD"/>
    <w:rsid w:val="00C86172"/>
    <w:rsid w:val="00C91489"/>
    <w:rsid w:val="00C91933"/>
    <w:rsid w:val="00C9730A"/>
    <w:rsid w:val="00CA03BB"/>
    <w:rsid w:val="00CA088F"/>
    <w:rsid w:val="00CB1AC6"/>
    <w:rsid w:val="00CB2CBA"/>
    <w:rsid w:val="00CB67E8"/>
    <w:rsid w:val="00CB6D45"/>
    <w:rsid w:val="00CD10C5"/>
    <w:rsid w:val="00CD2FA6"/>
    <w:rsid w:val="00CE4B3B"/>
    <w:rsid w:val="00CE594B"/>
    <w:rsid w:val="00CF1238"/>
    <w:rsid w:val="00CF7323"/>
    <w:rsid w:val="00D01380"/>
    <w:rsid w:val="00D0183D"/>
    <w:rsid w:val="00D02122"/>
    <w:rsid w:val="00D02D5B"/>
    <w:rsid w:val="00D04B3B"/>
    <w:rsid w:val="00D12A21"/>
    <w:rsid w:val="00D12AC6"/>
    <w:rsid w:val="00D138BE"/>
    <w:rsid w:val="00D21F53"/>
    <w:rsid w:val="00D26A08"/>
    <w:rsid w:val="00D32F78"/>
    <w:rsid w:val="00D33166"/>
    <w:rsid w:val="00D60776"/>
    <w:rsid w:val="00D60ADA"/>
    <w:rsid w:val="00D62CA0"/>
    <w:rsid w:val="00D668F0"/>
    <w:rsid w:val="00D82901"/>
    <w:rsid w:val="00D835D4"/>
    <w:rsid w:val="00D83D1E"/>
    <w:rsid w:val="00D84BF6"/>
    <w:rsid w:val="00D91C87"/>
    <w:rsid w:val="00D95967"/>
    <w:rsid w:val="00DA7286"/>
    <w:rsid w:val="00DB1AB3"/>
    <w:rsid w:val="00DB3F48"/>
    <w:rsid w:val="00DB7AD3"/>
    <w:rsid w:val="00DC115B"/>
    <w:rsid w:val="00DD0FA3"/>
    <w:rsid w:val="00DD3C40"/>
    <w:rsid w:val="00DF2F5A"/>
    <w:rsid w:val="00DF3DEF"/>
    <w:rsid w:val="00DF5DCD"/>
    <w:rsid w:val="00E0399E"/>
    <w:rsid w:val="00E1029F"/>
    <w:rsid w:val="00E167C5"/>
    <w:rsid w:val="00E20B81"/>
    <w:rsid w:val="00E221DE"/>
    <w:rsid w:val="00E2418B"/>
    <w:rsid w:val="00E30169"/>
    <w:rsid w:val="00E35432"/>
    <w:rsid w:val="00E413D0"/>
    <w:rsid w:val="00E46E6B"/>
    <w:rsid w:val="00E51C9C"/>
    <w:rsid w:val="00E639E4"/>
    <w:rsid w:val="00E65B1A"/>
    <w:rsid w:val="00E6603B"/>
    <w:rsid w:val="00E72FF6"/>
    <w:rsid w:val="00E7531D"/>
    <w:rsid w:val="00E77826"/>
    <w:rsid w:val="00E77F2E"/>
    <w:rsid w:val="00E82E4D"/>
    <w:rsid w:val="00E83166"/>
    <w:rsid w:val="00E8454F"/>
    <w:rsid w:val="00E906DC"/>
    <w:rsid w:val="00EA53D1"/>
    <w:rsid w:val="00EA70BB"/>
    <w:rsid w:val="00EB0C29"/>
    <w:rsid w:val="00EC278F"/>
    <w:rsid w:val="00EC556A"/>
    <w:rsid w:val="00ED5F30"/>
    <w:rsid w:val="00EE1584"/>
    <w:rsid w:val="00EE2CB9"/>
    <w:rsid w:val="00EE2D07"/>
    <w:rsid w:val="00EE63A9"/>
    <w:rsid w:val="00EF1F15"/>
    <w:rsid w:val="00EF37D1"/>
    <w:rsid w:val="00EF6C92"/>
    <w:rsid w:val="00F07862"/>
    <w:rsid w:val="00F16467"/>
    <w:rsid w:val="00F178AD"/>
    <w:rsid w:val="00F2326F"/>
    <w:rsid w:val="00F23C0C"/>
    <w:rsid w:val="00F27088"/>
    <w:rsid w:val="00F27590"/>
    <w:rsid w:val="00F3486D"/>
    <w:rsid w:val="00F415B4"/>
    <w:rsid w:val="00F52D13"/>
    <w:rsid w:val="00F65BB7"/>
    <w:rsid w:val="00F7340B"/>
    <w:rsid w:val="00F74B88"/>
    <w:rsid w:val="00F75C22"/>
    <w:rsid w:val="00F8069E"/>
    <w:rsid w:val="00F854D7"/>
    <w:rsid w:val="00F85ACD"/>
    <w:rsid w:val="00F90002"/>
    <w:rsid w:val="00F9291C"/>
    <w:rsid w:val="00F93A04"/>
    <w:rsid w:val="00F93FE1"/>
    <w:rsid w:val="00FA2412"/>
    <w:rsid w:val="00FB5A80"/>
    <w:rsid w:val="00FB764C"/>
    <w:rsid w:val="00FC0334"/>
    <w:rsid w:val="00FC51FF"/>
    <w:rsid w:val="00FC5459"/>
    <w:rsid w:val="00FC6373"/>
    <w:rsid w:val="00FC6829"/>
    <w:rsid w:val="00FC749E"/>
    <w:rsid w:val="00FD6014"/>
    <w:rsid w:val="00FE0508"/>
    <w:rsid w:val="00FE2110"/>
    <w:rsid w:val="00FE2572"/>
    <w:rsid w:val="00FE51AB"/>
    <w:rsid w:val="00FF69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E2DD30"/>
  <w15:docId w15:val="{A044BF4C-2523-C44C-A29F-D2367662A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5B26"/>
    <w:pPr>
      <w:spacing w:after="0" w:line="240" w:lineRule="auto"/>
    </w:pPr>
  </w:style>
  <w:style w:type="paragraph" w:styleId="ListParagraph">
    <w:name w:val="List Paragraph"/>
    <w:basedOn w:val="Normal"/>
    <w:uiPriority w:val="34"/>
    <w:qFormat/>
    <w:rsid w:val="006371EA"/>
    <w:pPr>
      <w:ind w:left="720"/>
      <w:contextualSpacing/>
    </w:pPr>
  </w:style>
  <w:style w:type="character" w:styleId="CommentReference">
    <w:name w:val="annotation reference"/>
    <w:basedOn w:val="DefaultParagraphFont"/>
    <w:uiPriority w:val="99"/>
    <w:semiHidden/>
    <w:unhideWhenUsed/>
    <w:rsid w:val="0066530A"/>
    <w:rPr>
      <w:sz w:val="16"/>
      <w:szCs w:val="16"/>
    </w:rPr>
  </w:style>
  <w:style w:type="paragraph" w:styleId="CommentText">
    <w:name w:val="annotation text"/>
    <w:basedOn w:val="Normal"/>
    <w:link w:val="CommentTextChar"/>
    <w:uiPriority w:val="99"/>
    <w:semiHidden/>
    <w:unhideWhenUsed/>
    <w:rsid w:val="0066530A"/>
    <w:pPr>
      <w:spacing w:line="240" w:lineRule="auto"/>
    </w:pPr>
    <w:rPr>
      <w:sz w:val="20"/>
      <w:szCs w:val="20"/>
    </w:rPr>
  </w:style>
  <w:style w:type="character" w:customStyle="1" w:styleId="CommentTextChar">
    <w:name w:val="Comment Text Char"/>
    <w:basedOn w:val="DefaultParagraphFont"/>
    <w:link w:val="CommentText"/>
    <w:uiPriority w:val="99"/>
    <w:semiHidden/>
    <w:rsid w:val="0066530A"/>
    <w:rPr>
      <w:sz w:val="20"/>
      <w:szCs w:val="20"/>
    </w:rPr>
  </w:style>
  <w:style w:type="paragraph" w:styleId="CommentSubject">
    <w:name w:val="annotation subject"/>
    <w:basedOn w:val="CommentText"/>
    <w:next w:val="CommentText"/>
    <w:link w:val="CommentSubjectChar"/>
    <w:uiPriority w:val="99"/>
    <w:semiHidden/>
    <w:unhideWhenUsed/>
    <w:rsid w:val="0066530A"/>
    <w:rPr>
      <w:b/>
      <w:bCs/>
    </w:rPr>
  </w:style>
  <w:style w:type="character" w:customStyle="1" w:styleId="CommentSubjectChar">
    <w:name w:val="Comment Subject Char"/>
    <w:basedOn w:val="CommentTextChar"/>
    <w:link w:val="CommentSubject"/>
    <w:uiPriority w:val="99"/>
    <w:semiHidden/>
    <w:rsid w:val="0066530A"/>
    <w:rPr>
      <w:b/>
      <w:bCs/>
      <w:sz w:val="20"/>
      <w:szCs w:val="20"/>
    </w:rPr>
  </w:style>
  <w:style w:type="paragraph" w:styleId="BalloonText">
    <w:name w:val="Balloon Text"/>
    <w:basedOn w:val="Normal"/>
    <w:link w:val="BalloonTextChar"/>
    <w:uiPriority w:val="99"/>
    <w:semiHidden/>
    <w:unhideWhenUsed/>
    <w:rsid w:val="0066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530A"/>
    <w:rPr>
      <w:rFonts w:ascii="Tahoma" w:hAnsi="Tahoma" w:cs="Tahoma"/>
      <w:sz w:val="16"/>
      <w:szCs w:val="16"/>
    </w:rPr>
  </w:style>
  <w:style w:type="paragraph" w:styleId="Revision">
    <w:name w:val="Revision"/>
    <w:hidden/>
    <w:uiPriority w:val="99"/>
    <w:semiHidden/>
    <w:rsid w:val="00BF65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563736">
      <w:bodyDiv w:val="1"/>
      <w:marLeft w:val="0"/>
      <w:marRight w:val="0"/>
      <w:marTop w:val="0"/>
      <w:marBottom w:val="0"/>
      <w:divBdr>
        <w:top w:val="none" w:sz="0" w:space="0" w:color="auto"/>
        <w:left w:val="none" w:sz="0" w:space="0" w:color="auto"/>
        <w:bottom w:val="none" w:sz="0" w:space="0" w:color="auto"/>
        <w:right w:val="none" w:sz="0" w:space="0" w:color="auto"/>
      </w:divBdr>
    </w:div>
    <w:div w:id="558715319">
      <w:bodyDiv w:val="1"/>
      <w:marLeft w:val="0"/>
      <w:marRight w:val="0"/>
      <w:marTop w:val="0"/>
      <w:marBottom w:val="0"/>
      <w:divBdr>
        <w:top w:val="none" w:sz="0" w:space="0" w:color="auto"/>
        <w:left w:val="none" w:sz="0" w:space="0" w:color="auto"/>
        <w:bottom w:val="none" w:sz="0" w:space="0" w:color="auto"/>
        <w:right w:val="none" w:sz="0" w:space="0" w:color="auto"/>
      </w:divBdr>
    </w:div>
    <w:div w:id="594174757">
      <w:bodyDiv w:val="1"/>
      <w:marLeft w:val="0"/>
      <w:marRight w:val="0"/>
      <w:marTop w:val="0"/>
      <w:marBottom w:val="0"/>
      <w:divBdr>
        <w:top w:val="none" w:sz="0" w:space="0" w:color="auto"/>
        <w:left w:val="none" w:sz="0" w:space="0" w:color="auto"/>
        <w:bottom w:val="none" w:sz="0" w:space="0" w:color="auto"/>
        <w:right w:val="none" w:sz="0" w:space="0" w:color="auto"/>
      </w:divBdr>
    </w:div>
    <w:div w:id="697971894">
      <w:bodyDiv w:val="1"/>
      <w:marLeft w:val="0"/>
      <w:marRight w:val="0"/>
      <w:marTop w:val="0"/>
      <w:marBottom w:val="0"/>
      <w:divBdr>
        <w:top w:val="none" w:sz="0" w:space="0" w:color="auto"/>
        <w:left w:val="none" w:sz="0" w:space="0" w:color="auto"/>
        <w:bottom w:val="none" w:sz="0" w:space="0" w:color="auto"/>
        <w:right w:val="none" w:sz="0" w:space="0" w:color="auto"/>
      </w:divBdr>
    </w:div>
    <w:div w:id="208760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14</Words>
  <Characters>521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Brown</dc:creator>
  <cp:lastModifiedBy>Robert Hunter</cp:lastModifiedBy>
  <cp:revision>2</cp:revision>
  <cp:lastPrinted>2020-01-24T22:09:00Z</cp:lastPrinted>
  <dcterms:created xsi:type="dcterms:W3CDTF">2021-01-08T17:57:00Z</dcterms:created>
  <dcterms:modified xsi:type="dcterms:W3CDTF">2021-01-08T17:57:00Z</dcterms:modified>
</cp:coreProperties>
</file>